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>
    <v:background id="_x0000_s1025" o:bwmode="white" o:targetscreensize="800,600">
      <v:fill color2="yellow" angle="-90" type="gradient"/>
    </v:background>
  </w:background>
  <w:body>
    <w:p w:rsidR="008E55C9" w:rsidRPr="00C811D5" w:rsidRDefault="00C73FB7" w:rsidP="00F16554">
      <w:pPr>
        <w:jc w:val="center"/>
        <w:rPr>
          <w:rFonts w:ascii="Century Gothic" w:hAnsi="Century Gothic"/>
          <w:b/>
          <w:color w:val="538135"/>
          <w:sz w:val="36"/>
          <w:szCs w:val="22"/>
        </w:rPr>
      </w:pPr>
      <w:r w:rsidRPr="00C811D5">
        <w:rPr>
          <w:rFonts w:ascii="Century Gothic" w:hAnsi="Century Gothic"/>
          <w:b/>
          <w:color w:val="538135"/>
          <w:sz w:val="36"/>
          <w:szCs w:val="22"/>
        </w:rPr>
        <w:t>SADRŽAJ I RASPORED</w:t>
      </w:r>
    </w:p>
    <w:p w:rsidR="00C73FB7" w:rsidRPr="00C811D5" w:rsidRDefault="00C73FB7" w:rsidP="00240063">
      <w:pPr>
        <w:rPr>
          <w:rFonts w:ascii="Century Gothic" w:hAnsi="Century Gothic"/>
          <w:b/>
          <w:sz w:val="22"/>
          <w:szCs w:val="22"/>
        </w:rPr>
      </w:pPr>
    </w:p>
    <w:p w:rsidR="00BC020B" w:rsidRPr="00C811D5" w:rsidRDefault="00BC020B" w:rsidP="00036D14">
      <w:pPr>
        <w:tabs>
          <w:tab w:val="left" w:pos="8235"/>
        </w:tabs>
        <w:rPr>
          <w:rFonts w:ascii="Century Gothic" w:hAnsi="Century Gothic"/>
          <w:b/>
          <w:sz w:val="20"/>
          <w:szCs w:val="22"/>
        </w:rPr>
      </w:pPr>
      <w:r w:rsidRPr="00C811D5">
        <w:rPr>
          <w:rFonts w:ascii="Century Gothic" w:hAnsi="Century Gothic"/>
          <w:b/>
          <w:sz w:val="28"/>
          <w:szCs w:val="22"/>
        </w:rPr>
        <w:t xml:space="preserve">PRVI </w:t>
      </w:r>
      <w:r w:rsidR="00937CD2" w:rsidRPr="00C811D5">
        <w:rPr>
          <w:rFonts w:ascii="Century Gothic" w:hAnsi="Century Gothic"/>
          <w:b/>
          <w:sz w:val="28"/>
          <w:szCs w:val="22"/>
        </w:rPr>
        <w:t>DAN</w:t>
      </w:r>
      <w:r w:rsidR="004C3701" w:rsidRPr="00C811D5">
        <w:rPr>
          <w:rFonts w:ascii="Century Gothic" w:hAnsi="Century Gothic"/>
          <w:b/>
          <w:sz w:val="28"/>
          <w:szCs w:val="22"/>
        </w:rPr>
        <w:t xml:space="preserve"> (</w:t>
      </w:r>
      <w:r w:rsidR="00BA4EA7">
        <w:rPr>
          <w:rFonts w:ascii="Century Gothic" w:hAnsi="Century Gothic"/>
          <w:b/>
          <w:sz w:val="28"/>
          <w:szCs w:val="22"/>
        </w:rPr>
        <w:t>utorak</w:t>
      </w:r>
      <w:r w:rsidR="00EA2A22" w:rsidRPr="00C811D5">
        <w:rPr>
          <w:rFonts w:ascii="Century Gothic" w:hAnsi="Century Gothic"/>
          <w:b/>
          <w:sz w:val="28"/>
          <w:szCs w:val="22"/>
        </w:rPr>
        <w:t xml:space="preserve">, </w:t>
      </w:r>
      <w:r w:rsidR="00BA4EA7">
        <w:rPr>
          <w:rFonts w:ascii="Century Gothic" w:hAnsi="Century Gothic"/>
          <w:b/>
          <w:sz w:val="28"/>
          <w:szCs w:val="22"/>
        </w:rPr>
        <w:t>21</w:t>
      </w:r>
      <w:r w:rsidR="004C3701" w:rsidRPr="00C811D5">
        <w:rPr>
          <w:rFonts w:ascii="Century Gothic" w:hAnsi="Century Gothic"/>
          <w:b/>
          <w:sz w:val="28"/>
          <w:szCs w:val="22"/>
        </w:rPr>
        <w:t xml:space="preserve">. </w:t>
      </w:r>
      <w:r w:rsidR="00102B2D">
        <w:rPr>
          <w:rFonts w:ascii="Century Gothic" w:hAnsi="Century Gothic"/>
          <w:b/>
          <w:sz w:val="28"/>
          <w:szCs w:val="22"/>
        </w:rPr>
        <w:t>veljače</w:t>
      </w:r>
      <w:r w:rsidR="00363C1E" w:rsidRPr="00C811D5">
        <w:rPr>
          <w:rFonts w:ascii="Century Gothic" w:hAnsi="Century Gothic"/>
          <w:b/>
          <w:sz w:val="28"/>
          <w:szCs w:val="22"/>
        </w:rPr>
        <w:t xml:space="preserve"> </w:t>
      </w:r>
      <w:r w:rsidR="00102B2D">
        <w:rPr>
          <w:rFonts w:ascii="Century Gothic" w:hAnsi="Century Gothic"/>
          <w:b/>
          <w:sz w:val="28"/>
          <w:szCs w:val="22"/>
        </w:rPr>
        <w:t>2017</w:t>
      </w:r>
      <w:r w:rsidRPr="00C811D5">
        <w:rPr>
          <w:rFonts w:ascii="Century Gothic" w:hAnsi="Century Gothic"/>
          <w:b/>
          <w:sz w:val="28"/>
          <w:szCs w:val="22"/>
        </w:rPr>
        <w:t>.)</w:t>
      </w:r>
      <w:r w:rsidR="00036D14">
        <w:rPr>
          <w:rFonts w:ascii="Century Gothic" w:hAnsi="Century Gothic"/>
          <w:b/>
          <w:sz w:val="28"/>
          <w:szCs w:val="22"/>
        </w:rPr>
        <w:tab/>
      </w:r>
    </w:p>
    <w:p w:rsidR="00C811D5" w:rsidRDefault="00102B2D" w:rsidP="00C811D5">
      <w:pPr>
        <w:rPr>
          <w:rFonts w:ascii="Century Gothic" w:hAnsi="Century Gothic"/>
          <w:b/>
          <w:color w:val="538135"/>
          <w:szCs w:val="22"/>
        </w:rPr>
      </w:pPr>
      <w:r>
        <w:rPr>
          <w:rFonts w:ascii="Century Gothic" w:hAnsi="Century Gothic"/>
          <w:b/>
          <w:color w:val="538135"/>
          <w:szCs w:val="22"/>
        </w:rPr>
        <w:t>????????????????????</w:t>
      </w:r>
    </w:p>
    <w:p w:rsidR="00BA4EA7" w:rsidRPr="00BA4EA7" w:rsidRDefault="00BA4EA7" w:rsidP="00C811D5">
      <w:pPr>
        <w:rPr>
          <w:rFonts w:ascii="Century Gothic" w:hAnsi="Century Gothic"/>
          <w:b/>
          <w:color w:val="538135"/>
          <w:szCs w:val="22"/>
        </w:rPr>
      </w:pPr>
    </w:p>
    <w:tbl>
      <w:tblPr>
        <w:tblW w:w="10491" w:type="dxa"/>
        <w:tblBorders>
          <w:top w:val="single" w:sz="12" w:space="0" w:color="008000"/>
          <w:bottom w:val="single" w:sz="12" w:space="0" w:color="008000"/>
        </w:tblBorders>
        <w:tblLook w:val="01E0"/>
      </w:tblPr>
      <w:tblGrid>
        <w:gridCol w:w="1517"/>
        <w:gridCol w:w="8974"/>
      </w:tblGrid>
      <w:tr w:rsidR="00C811D5" w:rsidRPr="00C811D5" w:rsidTr="00C811D5">
        <w:tc>
          <w:tcPr>
            <w:tcW w:w="1517" w:type="dxa"/>
            <w:tcBorders>
              <w:bottom w:val="single" w:sz="6" w:space="0" w:color="008000"/>
            </w:tcBorders>
            <w:shd w:val="clear" w:color="auto" w:fill="auto"/>
          </w:tcPr>
          <w:p w:rsidR="00C811D5" w:rsidRPr="00C811D5" w:rsidRDefault="00C811D5" w:rsidP="00C811D5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VRIJEME</w:t>
            </w:r>
          </w:p>
        </w:tc>
        <w:tc>
          <w:tcPr>
            <w:tcW w:w="8974" w:type="dxa"/>
            <w:tcBorders>
              <w:bottom w:val="single" w:sz="6" w:space="0" w:color="008000"/>
            </w:tcBorders>
            <w:shd w:val="clear" w:color="auto" w:fill="auto"/>
          </w:tcPr>
          <w:p w:rsidR="00C811D5" w:rsidRPr="00C811D5" w:rsidRDefault="00C811D5" w:rsidP="00C811D5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NASLOV I TEMA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C811D5" w:rsidRPr="00C811D5" w:rsidRDefault="00C811D5" w:rsidP="00C811D5">
            <w:p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10,00-10,15</w:t>
            </w:r>
          </w:p>
        </w:tc>
        <w:tc>
          <w:tcPr>
            <w:tcW w:w="8974" w:type="dxa"/>
            <w:shd w:val="clear" w:color="auto" w:fill="auto"/>
          </w:tcPr>
          <w:p w:rsidR="00C811D5" w:rsidRPr="00C811D5" w:rsidRDefault="00C811D5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Pozdravne riječi i otvorenje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C811D5" w:rsidRPr="00C811D5" w:rsidRDefault="00C811D5" w:rsidP="00C811D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shd w:val="clear" w:color="auto" w:fill="auto"/>
          </w:tcPr>
          <w:p w:rsidR="00C811D5" w:rsidRPr="00C811D5" w:rsidRDefault="00C811D5" w:rsidP="00C811D5">
            <w:pPr>
              <w:numPr>
                <w:ilvl w:val="0"/>
                <w:numId w:val="2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Organizator (KČS i HFEEG)</w:t>
            </w:r>
          </w:p>
          <w:p w:rsidR="00C811D5" w:rsidRPr="00C811D5" w:rsidRDefault="00C811D5" w:rsidP="00C811D5">
            <w:pPr>
              <w:numPr>
                <w:ilvl w:val="0"/>
                <w:numId w:val="2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 xml:space="preserve">Domaćini </w:t>
            </w:r>
          </w:p>
          <w:p w:rsidR="00C811D5" w:rsidRPr="00C811D5" w:rsidRDefault="00C811D5" w:rsidP="00C811D5">
            <w:pPr>
              <w:numPr>
                <w:ilvl w:val="0"/>
                <w:numId w:val="2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Pokrovitelj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C811D5" w:rsidRPr="00C811D5" w:rsidRDefault="00C811D5" w:rsidP="00C811D5">
            <w:p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10,15-10,30</w:t>
            </w:r>
          </w:p>
        </w:tc>
        <w:tc>
          <w:tcPr>
            <w:tcW w:w="8974" w:type="dxa"/>
            <w:shd w:val="clear" w:color="auto" w:fill="auto"/>
          </w:tcPr>
          <w:p w:rsidR="00C811D5" w:rsidRPr="00C811D5" w:rsidRDefault="00C811D5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 xml:space="preserve">Uvod 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C811D5" w:rsidRPr="00C811D5" w:rsidRDefault="00C811D5" w:rsidP="00C811D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shd w:val="clear" w:color="auto" w:fill="auto"/>
          </w:tcPr>
          <w:p w:rsidR="00C811D5" w:rsidRPr="00C811D5" w:rsidRDefault="00C811D5" w:rsidP="00C811D5">
            <w:pPr>
              <w:numPr>
                <w:ilvl w:val="0"/>
                <w:numId w:val="1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Predstavljanje predavača i sudionika</w:t>
            </w:r>
          </w:p>
          <w:p w:rsidR="00C811D5" w:rsidRPr="00C811D5" w:rsidRDefault="00C811D5" w:rsidP="00C811D5">
            <w:pPr>
              <w:numPr>
                <w:ilvl w:val="0"/>
                <w:numId w:val="1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Ciljevi seminara, metode, materijali, slijed događanja....</w:t>
            </w:r>
          </w:p>
          <w:p w:rsidR="00C811D5" w:rsidRPr="00C811D5" w:rsidRDefault="00C811D5" w:rsidP="00C811D5">
            <w:pPr>
              <w:numPr>
                <w:ilvl w:val="0"/>
                <w:numId w:val="1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Definicije i koncepti (osnovni pojmovi, njihovi međusobni odnosi,....)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C811D5" w:rsidRPr="00C811D5" w:rsidRDefault="00C811D5" w:rsidP="00C811D5">
            <w:p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10,30-11,00</w:t>
            </w:r>
          </w:p>
        </w:tc>
        <w:tc>
          <w:tcPr>
            <w:tcW w:w="8974" w:type="dxa"/>
            <w:shd w:val="clear" w:color="auto" w:fill="auto"/>
          </w:tcPr>
          <w:p w:rsidR="00C811D5" w:rsidRPr="00C811D5" w:rsidRDefault="00C811D5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Osnove ruralnog turizma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C811D5" w:rsidRPr="00C811D5" w:rsidRDefault="00C811D5" w:rsidP="00C811D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shd w:val="clear" w:color="auto" w:fill="auto"/>
          </w:tcPr>
          <w:p w:rsidR="00C811D5" w:rsidRPr="00C811D5" w:rsidRDefault="00C811D5" w:rsidP="00C811D5">
            <w:pPr>
              <w:numPr>
                <w:ilvl w:val="0"/>
                <w:numId w:val="19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Nastanak ruralnog turizma u europskim zemljama</w:t>
            </w:r>
          </w:p>
          <w:p w:rsidR="00C811D5" w:rsidRPr="00C811D5" w:rsidRDefault="00C811D5" w:rsidP="00C811D5">
            <w:pPr>
              <w:numPr>
                <w:ilvl w:val="0"/>
                <w:numId w:val="19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Stanje u Hrvatskoj</w:t>
            </w:r>
          </w:p>
          <w:p w:rsidR="00C811D5" w:rsidRPr="00C811D5" w:rsidRDefault="00C811D5" w:rsidP="00C811D5">
            <w:pPr>
              <w:numPr>
                <w:ilvl w:val="0"/>
                <w:numId w:val="19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Ruralni turizam i njegovi posebni oblici</w:t>
            </w:r>
          </w:p>
          <w:p w:rsidR="00C811D5" w:rsidRPr="00C811D5" w:rsidRDefault="00C811D5" w:rsidP="00C811D5">
            <w:pPr>
              <w:numPr>
                <w:ilvl w:val="0"/>
                <w:numId w:val="19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Zaštita okoliša, kulturne i prirodne baštine</w:t>
            </w:r>
          </w:p>
          <w:p w:rsidR="00C811D5" w:rsidRPr="00C811D5" w:rsidRDefault="00C811D5" w:rsidP="00C811D5">
            <w:pPr>
              <w:numPr>
                <w:ilvl w:val="0"/>
                <w:numId w:val="19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Energetska učinkovitost, energetske zadruge, energetski certifikati, obnovljivi izvori energije, poticanje korištenja obnovljivih izvora energije i plan energetske učinkovitosti</w:t>
            </w:r>
          </w:p>
        </w:tc>
      </w:tr>
      <w:tr w:rsidR="00F62469" w:rsidRPr="00C811D5" w:rsidTr="00C811D5">
        <w:tc>
          <w:tcPr>
            <w:tcW w:w="1517" w:type="dxa"/>
            <w:shd w:val="clear" w:color="auto" w:fill="auto"/>
          </w:tcPr>
          <w:p w:rsidR="00F62469" w:rsidRPr="00C811D5" w:rsidRDefault="00730E29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1,00</w:t>
            </w:r>
            <w:r w:rsidR="00F62469">
              <w:rPr>
                <w:rFonts w:ascii="Century Gothic" w:hAnsi="Century Gothic"/>
                <w:sz w:val="22"/>
                <w:szCs w:val="22"/>
              </w:rPr>
              <w:t>-12,</w:t>
            </w:r>
            <w:r>
              <w:rPr>
                <w:rFonts w:ascii="Century Gothic" w:hAnsi="Century Gothic"/>
                <w:sz w:val="22"/>
                <w:szCs w:val="22"/>
              </w:rPr>
              <w:t>30</w:t>
            </w:r>
          </w:p>
        </w:tc>
        <w:tc>
          <w:tcPr>
            <w:tcW w:w="8974" w:type="dxa"/>
            <w:shd w:val="clear" w:color="auto" w:fill="auto"/>
          </w:tcPr>
          <w:p w:rsidR="00F62469" w:rsidRDefault="00F62469" w:rsidP="004D20E2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Pravni okvir za registraciju i rad turističkih seljačkih gospodarstava (1. dio)</w:t>
            </w:r>
          </w:p>
          <w:p w:rsidR="00AE028B" w:rsidRPr="00C811D5" w:rsidRDefault="00AE028B" w:rsidP="004D20E2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(dr.sc. Andrea Pešutić</w:t>
            </w:r>
            <w:r w:rsidR="00BA4EA7">
              <w:rPr>
                <w:rFonts w:ascii="Century Gothic" w:hAnsi="Century Gothic"/>
                <w:b/>
                <w:sz w:val="22"/>
                <w:szCs w:val="22"/>
              </w:rPr>
              <w:t>)</w:t>
            </w:r>
          </w:p>
        </w:tc>
      </w:tr>
      <w:tr w:rsidR="00F62469" w:rsidRPr="00C811D5" w:rsidTr="00C811D5">
        <w:tc>
          <w:tcPr>
            <w:tcW w:w="1517" w:type="dxa"/>
            <w:shd w:val="clear" w:color="auto" w:fill="auto"/>
          </w:tcPr>
          <w:p w:rsidR="00F62469" w:rsidRPr="00C811D5" w:rsidRDefault="00F62469" w:rsidP="00C811D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shd w:val="clear" w:color="auto" w:fill="auto"/>
          </w:tcPr>
          <w:p w:rsidR="00F62469" w:rsidRPr="00C811D5" w:rsidRDefault="00F62469" w:rsidP="00F62469">
            <w:pPr>
              <w:numPr>
                <w:ilvl w:val="0"/>
                <w:numId w:val="21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Propisi iz turizma i ugostiteljstva</w:t>
            </w:r>
          </w:p>
          <w:p w:rsidR="00F62469" w:rsidRPr="00C811D5" w:rsidRDefault="00F62469" w:rsidP="00F62469">
            <w:pPr>
              <w:numPr>
                <w:ilvl w:val="0"/>
                <w:numId w:val="21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Zakoni i pravilnici (turizam, zaštita prirode i okoliša, poljoprivreda, šumarstvo, lovstvo,.....)</w:t>
            </w:r>
          </w:p>
        </w:tc>
      </w:tr>
      <w:tr w:rsidR="00F62469" w:rsidRPr="00C811D5" w:rsidTr="00C811D5">
        <w:tc>
          <w:tcPr>
            <w:tcW w:w="1517" w:type="dxa"/>
            <w:shd w:val="clear" w:color="auto" w:fill="auto"/>
          </w:tcPr>
          <w:p w:rsidR="00F62469" w:rsidRPr="006955D2" w:rsidRDefault="00730E29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2,30</w:t>
            </w:r>
            <w:r w:rsidR="00F62469">
              <w:rPr>
                <w:rFonts w:ascii="Century Gothic" w:hAnsi="Century Gothic"/>
                <w:sz w:val="22"/>
                <w:szCs w:val="22"/>
              </w:rPr>
              <w:t>-13,</w:t>
            </w:r>
            <w:r>
              <w:rPr>
                <w:rFonts w:ascii="Century Gothic" w:hAnsi="Century Gothic"/>
                <w:sz w:val="22"/>
                <w:szCs w:val="22"/>
              </w:rPr>
              <w:t>15</w:t>
            </w:r>
          </w:p>
        </w:tc>
        <w:tc>
          <w:tcPr>
            <w:tcW w:w="8974" w:type="dxa"/>
            <w:shd w:val="clear" w:color="auto" w:fill="auto"/>
          </w:tcPr>
          <w:p w:rsidR="00F62469" w:rsidRPr="006955D2" w:rsidRDefault="00F62469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6955D2">
              <w:rPr>
                <w:rFonts w:ascii="Century Gothic" w:hAnsi="Century Gothic"/>
                <w:b/>
                <w:sz w:val="22"/>
                <w:szCs w:val="22"/>
              </w:rPr>
              <w:t xml:space="preserve">Stanka </w:t>
            </w:r>
          </w:p>
        </w:tc>
      </w:tr>
      <w:tr w:rsidR="00F62469" w:rsidRPr="00C811D5" w:rsidTr="00C811D5">
        <w:tc>
          <w:tcPr>
            <w:tcW w:w="1517" w:type="dxa"/>
            <w:shd w:val="clear" w:color="auto" w:fill="auto"/>
          </w:tcPr>
          <w:p w:rsidR="00F62469" w:rsidRPr="006955D2" w:rsidRDefault="00730E29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3,15-15,00</w:t>
            </w:r>
          </w:p>
        </w:tc>
        <w:tc>
          <w:tcPr>
            <w:tcW w:w="8974" w:type="dxa"/>
            <w:shd w:val="clear" w:color="auto" w:fill="auto"/>
          </w:tcPr>
          <w:p w:rsidR="00F62469" w:rsidRPr="00405E30" w:rsidRDefault="00F62469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405E30">
              <w:rPr>
                <w:rFonts w:ascii="Century Gothic" w:hAnsi="Century Gothic"/>
                <w:b/>
                <w:sz w:val="22"/>
                <w:szCs w:val="22"/>
              </w:rPr>
              <w:t>Uloga tradicije u oblikovanju ponude</w:t>
            </w:r>
          </w:p>
        </w:tc>
      </w:tr>
      <w:tr w:rsidR="00F62469" w:rsidRPr="00C811D5" w:rsidTr="00C811D5">
        <w:tc>
          <w:tcPr>
            <w:tcW w:w="1517" w:type="dxa"/>
            <w:tcBorders>
              <w:bottom w:val="nil"/>
            </w:tcBorders>
            <w:shd w:val="clear" w:color="auto" w:fill="auto"/>
          </w:tcPr>
          <w:p w:rsidR="00F62469" w:rsidRPr="00C811D5" w:rsidRDefault="00730E29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5,00-15,15</w:t>
            </w:r>
          </w:p>
        </w:tc>
        <w:tc>
          <w:tcPr>
            <w:tcW w:w="8974" w:type="dxa"/>
            <w:tcBorders>
              <w:bottom w:val="nil"/>
            </w:tcBorders>
            <w:shd w:val="clear" w:color="auto" w:fill="auto"/>
          </w:tcPr>
          <w:p w:rsidR="00F62469" w:rsidRPr="00C811D5" w:rsidRDefault="00F62469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 xml:space="preserve">Stanka </w:t>
            </w:r>
          </w:p>
        </w:tc>
      </w:tr>
      <w:tr w:rsidR="00F62469" w:rsidRPr="00C811D5" w:rsidTr="00C811D5">
        <w:tc>
          <w:tcPr>
            <w:tcW w:w="1517" w:type="dxa"/>
            <w:tcBorders>
              <w:top w:val="nil"/>
              <w:bottom w:val="nil"/>
            </w:tcBorders>
            <w:shd w:val="clear" w:color="auto" w:fill="auto"/>
          </w:tcPr>
          <w:p w:rsidR="00F62469" w:rsidRDefault="00730E29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5,15-16,3</w:t>
            </w:r>
            <w:r w:rsidR="00F62469" w:rsidRPr="00C811D5">
              <w:rPr>
                <w:rFonts w:ascii="Century Gothic" w:hAnsi="Century Gothic"/>
                <w:sz w:val="22"/>
                <w:szCs w:val="22"/>
              </w:rPr>
              <w:t>0</w:t>
            </w:r>
          </w:p>
          <w:p w:rsidR="006415A7" w:rsidRPr="00C811D5" w:rsidRDefault="006415A7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6,30-17,00</w:t>
            </w:r>
          </w:p>
        </w:tc>
        <w:tc>
          <w:tcPr>
            <w:tcW w:w="8974" w:type="dxa"/>
            <w:tcBorders>
              <w:top w:val="nil"/>
              <w:bottom w:val="nil"/>
            </w:tcBorders>
            <w:shd w:val="clear" w:color="auto" w:fill="auto"/>
          </w:tcPr>
          <w:p w:rsidR="00F62469" w:rsidRPr="00405E30" w:rsidRDefault="00F62469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405E30">
              <w:rPr>
                <w:rFonts w:ascii="Century Gothic" w:hAnsi="Century Gothic"/>
                <w:b/>
                <w:sz w:val="22"/>
                <w:szCs w:val="22"/>
              </w:rPr>
              <w:t>Kako organizirati 24 sata boravka gostiju na turističkom seljačkom gospodarstvu</w:t>
            </w:r>
          </w:p>
          <w:p w:rsidR="00730E29" w:rsidRPr="006415A7" w:rsidRDefault="006415A7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6415A7">
              <w:rPr>
                <w:rFonts w:ascii="Century Gothic" w:hAnsi="Century Gothic"/>
                <w:b/>
                <w:sz w:val="22"/>
                <w:szCs w:val="22"/>
              </w:rPr>
              <w:t>Rasprava</w:t>
            </w:r>
          </w:p>
        </w:tc>
      </w:tr>
      <w:tr w:rsidR="00F62469" w:rsidRPr="00C811D5" w:rsidTr="00C811D5">
        <w:tc>
          <w:tcPr>
            <w:tcW w:w="1517" w:type="dxa"/>
            <w:tcBorders>
              <w:top w:val="single" w:sz="6" w:space="0" w:color="008000"/>
            </w:tcBorders>
            <w:shd w:val="clear" w:color="auto" w:fill="auto"/>
          </w:tcPr>
          <w:p w:rsidR="00F62469" w:rsidRPr="00C811D5" w:rsidRDefault="00F62469" w:rsidP="00C811D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tcBorders>
              <w:top w:val="single" w:sz="6" w:space="0" w:color="008000"/>
            </w:tcBorders>
            <w:shd w:val="clear" w:color="auto" w:fill="auto"/>
          </w:tcPr>
          <w:p w:rsidR="00F62469" w:rsidRPr="00C811D5" w:rsidRDefault="00F62469" w:rsidP="00C811D5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:rsidR="00C73FB7" w:rsidRPr="00C811D5" w:rsidRDefault="00DE717A" w:rsidP="00DE717A">
      <w:pPr>
        <w:tabs>
          <w:tab w:val="left" w:pos="5880"/>
        </w:tabs>
        <w:rPr>
          <w:rFonts w:ascii="Century Gothic" w:hAnsi="Century Gothic"/>
          <w:b/>
          <w:sz w:val="32"/>
          <w:szCs w:val="22"/>
        </w:rPr>
      </w:pPr>
      <w:r w:rsidRPr="00C811D5">
        <w:rPr>
          <w:rFonts w:ascii="Century Gothic" w:hAnsi="Century Gothic"/>
          <w:b/>
          <w:sz w:val="32"/>
          <w:szCs w:val="22"/>
        </w:rPr>
        <w:tab/>
      </w:r>
    </w:p>
    <w:p w:rsidR="00C811D5" w:rsidRDefault="00BC020B" w:rsidP="00C811D5">
      <w:pPr>
        <w:rPr>
          <w:rFonts w:ascii="Century Gothic" w:hAnsi="Century Gothic"/>
          <w:b/>
          <w:sz w:val="28"/>
          <w:szCs w:val="22"/>
        </w:rPr>
      </w:pPr>
      <w:r w:rsidRPr="00C811D5">
        <w:rPr>
          <w:rFonts w:ascii="Century Gothic" w:hAnsi="Century Gothic"/>
          <w:b/>
          <w:sz w:val="28"/>
          <w:szCs w:val="22"/>
        </w:rPr>
        <w:t xml:space="preserve">DRUGI </w:t>
      </w:r>
      <w:r w:rsidR="00937CD2" w:rsidRPr="00C811D5">
        <w:rPr>
          <w:rFonts w:ascii="Century Gothic" w:hAnsi="Century Gothic"/>
          <w:b/>
          <w:sz w:val="28"/>
          <w:szCs w:val="22"/>
        </w:rPr>
        <w:t>DAN</w:t>
      </w:r>
      <w:r w:rsidR="00B6612A" w:rsidRPr="00C811D5">
        <w:rPr>
          <w:rFonts w:ascii="Century Gothic" w:hAnsi="Century Gothic"/>
          <w:b/>
          <w:sz w:val="28"/>
          <w:szCs w:val="22"/>
        </w:rPr>
        <w:t xml:space="preserve"> </w:t>
      </w:r>
      <w:r w:rsidRPr="00C811D5">
        <w:rPr>
          <w:rFonts w:ascii="Century Gothic" w:hAnsi="Century Gothic"/>
          <w:b/>
          <w:sz w:val="28"/>
          <w:szCs w:val="22"/>
        </w:rPr>
        <w:t xml:space="preserve"> (</w:t>
      </w:r>
      <w:r w:rsidR="00BA4EA7">
        <w:rPr>
          <w:rFonts w:ascii="Century Gothic" w:hAnsi="Century Gothic"/>
          <w:b/>
          <w:sz w:val="28"/>
          <w:szCs w:val="22"/>
        </w:rPr>
        <w:t>srijeda, 22</w:t>
      </w:r>
      <w:r w:rsidR="00DC22D8" w:rsidRPr="00C811D5">
        <w:rPr>
          <w:rFonts w:ascii="Century Gothic" w:hAnsi="Century Gothic"/>
          <w:b/>
          <w:sz w:val="28"/>
          <w:szCs w:val="22"/>
        </w:rPr>
        <w:t xml:space="preserve">. </w:t>
      </w:r>
      <w:r w:rsidR="00102B2D">
        <w:rPr>
          <w:rFonts w:ascii="Century Gothic" w:hAnsi="Century Gothic"/>
          <w:b/>
          <w:sz w:val="28"/>
          <w:szCs w:val="22"/>
        </w:rPr>
        <w:t>veljače 2017</w:t>
      </w:r>
      <w:r w:rsidR="00DC22D8" w:rsidRPr="00C811D5">
        <w:rPr>
          <w:rFonts w:ascii="Century Gothic" w:hAnsi="Century Gothic"/>
          <w:b/>
          <w:sz w:val="28"/>
          <w:szCs w:val="22"/>
        </w:rPr>
        <w:t>.)</w:t>
      </w:r>
    </w:p>
    <w:p w:rsidR="00C811D5" w:rsidRDefault="00102B2D" w:rsidP="00C811D5">
      <w:pPr>
        <w:rPr>
          <w:rFonts w:ascii="Century Gothic" w:hAnsi="Century Gothic"/>
          <w:b/>
          <w:color w:val="538135"/>
          <w:szCs w:val="22"/>
        </w:rPr>
      </w:pPr>
      <w:r>
        <w:rPr>
          <w:rFonts w:ascii="Century Gothic" w:hAnsi="Century Gothic"/>
          <w:b/>
          <w:color w:val="538135"/>
          <w:szCs w:val="22"/>
        </w:rPr>
        <w:t>????????????????????????</w:t>
      </w:r>
    </w:p>
    <w:p w:rsidR="00BA4EA7" w:rsidRPr="00BA4EA7" w:rsidRDefault="00BA4EA7" w:rsidP="00C811D5">
      <w:pPr>
        <w:rPr>
          <w:rFonts w:ascii="Century Gothic" w:hAnsi="Century Gothic"/>
          <w:b/>
          <w:color w:val="538135"/>
          <w:sz w:val="22"/>
          <w:szCs w:val="22"/>
        </w:rPr>
      </w:pPr>
    </w:p>
    <w:tbl>
      <w:tblPr>
        <w:tblW w:w="10491" w:type="dxa"/>
        <w:tblBorders>
          <w:top w:val="single" w:sz="12" w:space="0" w:color="008000"/>
          <w:bottom w:val="single" w:sz="12" w:space="0" w:color="008000"/>
        </w:tblBorders>
        <w:tblLook w:val="01E0"/>
      </w:tblPr>
      <w:tblGrid>
        <w:gridCol w:w="1517"/>
        <w:gridCol w:w="8974"/>
      </w:tblGrid>
      <w:tr w:rsidR="00C811D5" w:rsidRPr="00C811D5" w:rsidTr="00C811D5">
        <w:tc>
          <w:tcPr>
            <w:tcW w:w="1517" w:type="dxa"/>
            <w:tcBorders>
              <w:bottom w:val="single" w:sz="6" w:space="0" w:color="008000"/>
            </w:tcBorders>
            <w:shd w:val="clear" w:color="auto" w:fill="auto"/>
          </w:tcPr>
          <w:p w:rsidR="00C811D5" w:rsidRPr="00C811D5" w:rsidRDefault="00C811D5" w:rsidP="00C811D5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VRIJEME</w:t>
            </w:r>
          </w:p>
        </w:tc>
        <w:tc>
          <w:tcPr>
            <w:tcW w:w="8974" w:type="dxa"/>
            <w:tcBorders>
              <w:bottom w:val="single" w:sz="6" w:space="0" w:color="008000"/>
            </w:tcBorders>
            <w:shd w:val="clear" w:color="auto" w:fill="auto"/>
          </w:tcPr>
          <w:p w:rsidR="00C811D5" w:rsidRPr="00C811D5" w:rsidRDefault="00C811D5" w:rsidP="00C811D5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NASLOV I TEMA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C811D5" w:rsidRPr="00C811D5" w:rsidRDefault="006415A7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,00-12,0</w:t>
            </w:r>
            <w:r w:rsidR="00C811D5" w:rsidRPr="00C811D5"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  <w:tc>
          <w:tcPr>
            <w:tcW w:w="8974" w:type="dxa"/>
            <w:shd w:val="clear" w:color="auto" w:fill="auto"/>
          </w:tcPr>
          <w:p w:rsidR="00C811D5" w:rsidRPr="00C811D5" w:rsidRDefault="00C811D5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Pravni okvir za registraciju i rad turist</w:t>
            </w:r>
            <w:r w:rsidR="006415A7">
              <w:rPr>
                <w:rFonts w:ascii="Century Gothic" w:hAnsi="Century Gothic"/>
                <w:b/>
                <w:sz w:val="22"/>
                <w:szCs w:val="22"/>
              </w:rPr>
              <w:t>ičkih seljačkih gospodarstava (2</w:t>
            </w:r>
            <w:r w:rsidRPr="00C811D5">
              <w:rPr>
                <w:rFonts w:ascii="Century Gothic" w:hAnsi="Century Gothic"/>
                <w:b/>
                <w:sz w:val="22"/>
                <w:szCs w:val="22"/>
              </w:rPr>
              <w:t>. dio)</w:t>
            </w:r>
          </w:p>
        </w:tc>
      </w:tr>
      <w:tr w:rsidR="00C811D5" w:rsidRPr="00C811D5" w:rsidTr="00C811D5">
        <w:tc>
          <w:tcPr>
            <w:tcW w:w="1517" w:type="dxa"/>
            <w:shd w:val="clear" w:color="auto" w:fill="auto"/>
          </w:tcPr>
          <w:p w:rsidR="00C811D5" w:rsidRPr="00C811D5" w:rsidRDefault="00C811D5" w:rsidP="00C811D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shd w:val="clear" w:color="auto" w:fill="auto"/>
          </w:tcPr>
          <w:p w:rsidR="00BA4EA7" w:rsidRDefault="00BA4EA7" w:rsidP="006415A7">
            <w:pPr>
              <w:numPr>
                <w:ilvl w:val="0"/>
                <w:numId w:val="21"/>
              </w:num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Pravilnik o registraciji subjekata i registraciji objekata u poslovanju s hranom</w:t>
            </w:r>
          </w:p>
          <w:p w:rsidR="00BA4EA7" w:rsidRDefault="00BA4EA7" w:rsidP="006415A7">
            <w:pPr>
              <w:numPr>
                <w:ilvl w:val="0"/>
                <w:numId w:val="21"/>
              </w:num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Promjene propisanih uvjeta za objekte u poslovanju s hranom životinjskog podrijekla</w:t>
            </w:r>
          </w:p>
          <w:p w:rsidR="006415A7" w:rsidRPr="006415A7" w:rsidRDefault="006415A7" w:rsidP="006415A7">
            <w:pPr>
              <w:numPr>
                <w:ilvl w:val="0"/>
                <w:numId w:val="21"/>
              </w:numPr>
              <w:rPr>
                <w:rFonts w:ascii="Century Gothic" w:hAnsi="Century Gothic"/>
                <w:sz w:val="22"/>
                <w:szCs w:val="22"/>
              </w:rPr>
            </w:pPr>
            <w:r w:rsidRPr="006415A7">
              <w:rPr>
                <w:rFonts w:ascii="Century Gothic" w:hAnsi="Century Gothic"/>
                <w:sz w:val="22"/>
                <w:szCs w:val="22"/>
              </w:rPr>
              <w:t>Označavanje, reklamiranje i prezentiranje hrane</w:t>
            </w:r>
          </w:p>
          <w:p w:rsidR="006415A7" w:rsidRPr="006415A7" w:rsidRDefault="006415A7" w:rsidP="006415A7">
            <w:pPr>
              <w:numPr>
                <w:ilvl w:val="0"/>
                <w:numId w:val="21"/>
              </w:numPr>
              <w:rPr>
                <w:rFonts w:ascii="Century Gothic" w:hAnsi="Century Gothic"/>
                <w:sz w:val="22"/>
                <w:szCs w:val="22"/>
              </w:rPr>
            </w:pPr>
            <w:r w:rsidRPr="006415A7">
              <w:rPr>
                <w:rFonts w:ascii="Century Gothic" w:hAnsi="Century Gothic"/>
                <w:sz w:val="22"/>
                <w:szCs w:val="22"/>
              </w:rPr>
              <w:t>Zaštita autohtonih proizvoda s oznakoma izvornosti, zemljopisnog podrijetla ili zajamčeno tradicionalnim specijalitetima</w:t>
            </w:r>
          </w:p>
          <w:p w:rsidR="006415A7" w:rsidRPr="006415A7" w:rsidRDefault="006415A7" w:rsidP="00AE028B">
            <w:pPr>
              <w:numPr>
                <w:ilvl w:val="0"/>
                <w:numId w:val="21"/>
              </w:numPr>
              <w:rPr>
                <w:rFonts w:ascii="Century Gothic" w:hAnsi="Century Gothic"/>
                <w:sz w:val="22"/>
                <w:szCs w:val="22"/>
              </w:rPr>
            </w:pPr>
            <w:r w:rsidRPr="006415A7">
              <w:rPr>
                <w:rFonts w:ascii="Century Gothic" w:hAnsi="Century Gothic"/>
                <w:sz w:val="22"/>
                <w:szCs w:val="22"/>
              </w:rPr>
              <w:t>Veterinarski propisi</w:t>
            </w:r>
            <w:r w:rsidR="00AE028B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  <w:p w:rsidR="00C811D5" w:rsidRDefault="006415A7" w:rsidP="006415A7">
            <w:pPr>
              <w:numPr>
                <w:ilvl w:val="0"/>
                <w:numId w:val="21"/>
              </w:numPr>
              <w:rPr>
                <w:rFonts w:ascii="Century Gothic" w:hAnsi="Century Gothic"/>
                <w:sz w:val="22"/>
                <w:szCs w:val="22"/>
              </w:rPr>
            </w:pPr>
            <w:r w:rsidRPr="006415A7">
              <w:rPr>
                <w:rFonts w:ascii="Century Gothic" w:hAnsi="Century Gothic"/>
                <w:sz w:val="22"/>
                <w:szCs w:val="22"/>
              </w:rPr>
              <w:t>Sanitarni propisi</w:t>
            </w:r>
          </w:p>
          <w:p w:rsidR="00BA4EA7" w:rsidRPr="00C811D5" w:rsidRDefault="00BA4EA7" w:rsidP="006415A7">
            <w:pPr>
              <w:numPr>
                <w:ilvl w:val="0"/>
                <w:numId w:val="21"/>
              </w:num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adzor turističke inspekcije</w:t>
            </w:r>
          </w:p>
        </w:tc>
      </w:tr>
      <w:tr w:rsidR="00C811D5" w:rsidRPr="00C811D5" w:rsidTr="00BA4EA7">
        <w:trPr>
          <w:trHeight w:val="430"/>
        </w:trPr>
        <w:tc>
          <w:tcPr>
            <w:tcW w:w="1517" w:type="dxa"/>
            <w:shd w:val="clear" w:color="auto" w:fill="auto"/>
          </w:tcPr>
          <w:p w:rsidR="00C811D5" w:rsidRPr="00C811D5" w:rsidRDefault="006415A7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2,00-12,15</w:t>
            </w:r>
          </w:p>
        </w:tc>
        <w:tc>
          <w:tcPr>
            <w:tcW w:w="8974" w:type="dxa"/>
            <w:shd w:val="clear" w:color="auto" w:fill="auto"/>
          </w:tcPr>
          <w:p w:rsidR="00C811D5" w:rsidRDefault="00C811D5" w:rsidP="00F8535C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 xml:space="preserve">Stanka </w:t>
            </w:r>
          </w:p>
          <w:p w:rsidR="00BA4EA7" w:rsidRPr="00C811D5" w:rsidRDefault="00BA4EA7" w:rsidP="00F8535C">
            <w:pPr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6415A7" w:rsidRPr="00C811D5" w:rsidTr="00C811D5">
        <w:tc>
          <w:tcPr>
            <w:tcW w:w="1517" w:type="dxa"/>
            <w:shd w:val="clear" w:color="auto" w:fill="auto"/>
          </w:tcPr>
          <w:p w:rsidR="006415A7" w:rsidRPr="00C811D5" w:rsidRDefault="006415A7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lastRenderedPageBreak/>
              <w:t>12,15-13,3</w:t>
            </w:r>
            <w:r w:rsidRPr="00C811D5"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  <w:tc>
          <w:tcPr>
            <w:tcW w:w="8974" w:type="dxa"/>
            <w:shd w:val="clear" w:color="auto" w:fill="auto"/>
          </w:tcPr>
          <w:p w:rsidR="006415A7" w:rsidRPr="00C811D5" w:rsidRDefault="006415A7" w:rsidP="004D20E2">
            <w:p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b/>
                <w:sz w:val="22"/>
                <w:szCs w:val="22"/>
              </w:rPr>
              <w:t>Zakonski okvir za financijsko poslovanje TSG</w:t>
            </w:r>
          </w:p>
        </w:tc>
      </w:tr>
      <w:tr w:rsidR="006415A7" w:rsidRPr="00C811D5" w:rsidTr="00C811D5">
        <w:tc>
          <w:tcPr>
            <w:tcW w:w="1517" w:type="dxa"/>
            <w:shd w:val="clear" w:color="auto" w:fill="auto"/>
          </w:tcPr>
          <w:p w:rsidR="006415A7" w:rsidRPr="00C811D5" w:rsidRDefault="006415A7" w:rsidP="00C811D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shd w:val="clear" w:color="auto" w:fill="auto"/>
          </w:tcPr>
          <w:p w:rsidR="006415A7" w:rsidRPr="00C811D5" w:rsidRDefault="006415A7" w:rsidP="006415A7">
            <w:pPr>
              <w:numPr>
                <w:ilvl w:val="0"/>
                <w:numId w:val="23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Porezni položaj turističkih seljačkih domaćinstava i ostalih poduzetnika u ruralnom turizmu</w:t>
            </w:r>
          </w:p>
          <w:p w:rsidR="006415A7" w:rsidRPr="00C811D5" w:rsidRDefault="006415A7" w:rsidP="006415A7">
            <w:pPr>
              <w:numPr>
                <w:ilvl w:val="0"/>
                <w:numId w:val="23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 xml:space="preserve">Poslovanje TSG ( vođenje poslovne evidencije, obvezne poslovne knjige s primjerom evidencije materijala kod poslovanja obrtnika) </w:t>
            </w:r>
          </w:p>
          <w:p w:rsidR="006415A7" w:rsidRPr="00C811D5" w:rsidRDefault="006415A7" w:rsidP="006415A7">
            <w:pPr>
              <w:numPr>
                <w:ilvl w:val="0"/>
                <w:numId w:val="23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Mirovinsko osiguranje (s kratkim osvrtom na zdravstveno osiguranje)</w:t>
            </w:r>
          </w:p>
          <w:p w:rsidR="006415A7" w:rsidRPr="00C811D5" w:rsidRDefault="006415A7" w:rsidP="006415A7">
            <w:pPr>
              <w:numPr>
                <w:ilvl w:val="0"/>
                <w:numId w:val="23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Knjigovodstvo</w:t>
            </w:r>
          </w:p>
          <w:p w:rsidR="006415A7" w:rsidRPr="00C811D5" w:rsidRDefault="006415A7" w:rsidP="006415A7">
            <w:pPr>
              <w:numPr>
                <w:ilvl w:val="0"/>
                <w:numId w:val="23"/>
              </w:numPr>
              <w:rPr>
                <w:rFonts w:ascii="Century Gothic" w:hAnsi="Century Gothic"/>
                <w:sz w:val="22"/>
                <w:szCs w:val="22"/>
              </w:rPr>
            </w:pPr>
            <w:r w:rsidRPr="00C811D5">
              <w:rPr>
                <w:rFonts w:ascii="Century Gothic" w:hAnsi="Century Gothic"/>
                <w:sz w:val="22"/>
                <w:szCs w:val="22"/>
              </w:rPr>
              <w:t>Inspekcijski nadzor</w:t>
            </w:r>
          </w:p>
        </w:tc>
      </w:tr>
      <w:tr w:rsidR="006415A7" w:rsidRPr="00C811D5" w:rsidTr="00C811D5">
        <w:tc>
          <w:tcPr>
            <w:tcW w:w="1517" w:type="dxa"/>
            <w:shd w:val="clear" w:color="auto" w:fill="auto"/>
          </w:tcPr>
          <w:p w:rsidR="006415A7" w:rsidRPr="00C811D5" w:rsidRDefault="00F14C50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3,30-14,15</w:t>
            </w:r>
          </w:p>
        </w:tc>
        <w:tc>
          <w:tcPr>
            <w:tcW w:w="8974" w:type="dxa"/>
            <w:shd w:val="clear" w:color="auto" w:fill="auto"/>
          </w:tcPr>
          <w:p w:rsidR="006415A7" w:rsidRPr="00C811D5" w:rsidRDefault="00F14C50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Stanka</w:t>
            </w:r>
          </w:p>
        </w:tc>
      </w:tr>
      <w:tr w:rsidR="006415A7" w:rsidRPr="00C811D5" w:rsidTr="00C811D5">
        <w:tc>
          <w:tcPr>
            <w:tcW w:w="1517" w:type="dxa"/>
            <w:shd w:val="clear" w:color="auto" w:fill="auto"/>
          </w:tcPr>
          <w:p w:rsidR="006415A7" w:rsidRPr="00C811D5" w:rsidRDefault="00F14C50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4,15-15,00</w:t>
            </w:r>
          </w:p>
        </w:tc>
        <w:tc>
          <w:tcPr>
            <w:tcW w:w="8974" w:type="dxa"/>
            <w:shd w:val="clear" w:color="auto" w:fill="auto"/>
          </w:tcPr>
          <w:p w:rsidR="006415A7" w:rsidRPr="00F14C50" w:rsidRDefault="00F14C50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F14C50">
              <w:rPr>
                <w:rFonts w:ascii="Century Gothic" w:hAnsi="Century Gothic"/>
                <w:b/>
                <w:sz w:val="22"/>
                <w:szCs w:val="22"/>
              </w:rPr>
              <w:t>Mogućnosti financiranja</w:t>
            </w:r>
          </w:p>
        </w:tc>
      </w:tr>
      <w:tr w:rsidR="006415A7" w:rsidRPr="00C811D5" w:rsidTr="00C811D5">
        <w:tc>
          <w:tcPr>
            <w:tcW w:w="1517" w:type="dxa"/>
            <w:shd w:val="clear" w:color="auto" w:fill="auto"/>
          </w:tcPr>
          <w:p w:rsidR="006415A7" w:rsidRPr="00C811D5" w:rsidRDefault="006415A7" w:rsidP="00C811D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shd w:val="clear" w:color="auto" w:fill="auto"/>
          </w:tcPr>
          <w:p w:rsidR="006415A7" w:rsidRPr="00C811D5" w:rsidRDefault="00F14C50" w:rsidP="00C811D5">
            <w:pPr>
              <w:numPr>
                <w:ilvl w:val="0"/>
                <w:numId w:val="23"/>
              </w:num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Program ruralnog razvoja (2014.-2020.)</w:t>
            </w:r>
          </w:p>
        </w:tc>
      </w:tr>
      <w:tr w:rsidR="006415A7" w:rsidRPr="00C811D5" w:rsidTr="00C811D5">
        <w:tc>
          <w:tcPr>
            <w:tcW w:w="1517" w:type="dxa"/>
            <w:shd w:val="clear" w:color="auto" w:fill="auto"/>
          </w:tcPr>
          <w:p w:rsidR="006415A7" w:rsidRPr="006955D2" w:rsidRDefault="009B2DE8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5,00</w:t>
            </w:r>
            <w:r w:rsidR="003A4172">
              <w:rPr>
                <w:rFonts w:ascii="Century Gothic" w:hAnsi="Century Gothic"/>
                <w:sz w:val="22"/>
                <w:szCs w:val="22"/>
              </w:rPr>
              <w:t>-16,00</w:t>
            </w:r>
          </w:p>
        </w:tc>
        <w:tc>
          <w:tcPr>
            <w:tcW w:w="8974" w:type="dxa"/>
            <w:shd w:val="clear" w:color="auto" w:fill="auto"/>
          </w:tcPr>
          <w:p w:rsidR="006415A7" w:rsidRPr="006955D2" w:rsidRDefault="006415A7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6955D2">
              <w:rPr>
                <w:rFonts w:ascii="Century Gothic" w:hAnsi="Century Gothic"/>
                <w:b/>
                <w:sz w:val="22"/>
                <w:szCs w:val="22"/>
              </w:rPr>
              <w:t>Marketing i brendiranje</w:t>
            </w:r>
          </w:p>
        </w:tc>
      </w:tr>
      <w:tr w:rsidR="006415A7" w:rsidRPr="00C811D5" w:rsidTr="00C811D5">
        <w:tc>
          <w:tcPr>
            <w:tcW w:w="1517" w:type="dxa"/>
            <w:shd w:val="clear" w:color="auto" w:fill="auto"/>
          </w:tcPr>
          <w:p w:rsidR="006415A7" w:rsidRPr="006955D2" w:rsidRDefault="006415A7" w:rsidP="00C811D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shd w:val="clear" w:color="auto" w:fill="auto"/>
          </w:tcPr>
          <w:p w:rsidR="006415A7" w:rsidRPr="006955D2" w:rsidRDefault="006415A7" w:rsidP="00C811D5">
            <w:pPr>
              <w:numPr>
                <w:ilvl w:val="0"/>
                <w:numId w:val="37"/>
              </w:numPr>
              <w:rPr>
                <w:rFonts w:ascii="Century Gothic" w:hAnsi="Century Gothic"/>
                <w:sz w:val="22"/>
                <w:szCs w:val="22"/>
              </w:rPr>
            </w:pPr>
            <w:r w:rsidRPr="006955D2">
              <w:rPr>
                <w:rFonts w:ascii="Century Gothic" w:hAnsi="Century Gothic"/>
                <w:sz w:val="22"/>
                <w:szCs w:val="22"/>
              </w:rPr>
              <w:t>Što je marketing i njegov značaj</w:t>
            </w:r>
          </w:p>
          <w:p w:rsidR="006415A7" w:rsidRPr="006955D2" w:rsidRDefault="006415A7" w:rsidP="00C811D5">
            <w:pPr>
              <w:numPr>
                <w:ilvl w:val="0"/>
                <w:numId w:val="37"/>
              </w:numPr>
              <w:rPr>
                <w:rFonts w:ascii="Century Gothic" w:hAnsi="Century Gothic"/>
                <w:sz w:val="22"/>
                <w:szCs w:val="22"/>
              </w:rPr>
            </w:pPr>
            <w:r w:rsidRPr="006955D2">
              <w:rPr>
                <w:rFonts w:ascii="Century Gothic" w:hAnsi="Century Gothic"/>
                <w:sz w:val="22"/>
                <w:szCs w:val="22"/>
              </w:rPr>
              <w:t>Predstavljanje i promidžba</w:t>
            </w:r>
          </w:p>
          <w:p w:rsidR="006415A7" w:rsidRPr="006955D2" w:rsidRDefault="006415A7" w:rsidP="00C811D5">
            <w:pPr>
              <w:numPr>
                <w:ilvl w:val="0"/>
                <w:numId w:val="37"/>
              </w:numPr>
              <w:rPr>
                <w:rFonts w:ascii="Century Gothic" w:hAnsi="Century Gothic"/>
                <w:sz w:val="22"/>
                <w:szCs w:val="22"/>
              </w:rPr>
            </w:pPr>
            <w:r w:rsidRPr="006955D2">
              <w:rPr>
                <w:rFonts w:ascii="Century Gothic" w:hAnsi="Century Gothic"/>
                <w:sz w:val="22"/>
                <w:szCs w:val="22"/>
              </w:rPr>
              <w:t>Društvene mreže i drugi oblici komunikacije</w:t>
            </w:r>
          </w:p>
          <w:p w:rsidR="006415A7" w:rsidRPr="006955D2" w:rsidRDefault="006415A7" w:rsidP="00C811D5">
            <w:pPr>
              <w:numPr>
                <w:ilvl w:val="0"/>
                <w:numId w:val="37"/>
              </w:numPr>
              <w:rPr>
                <w:rFonts w:ascii="Century Gothic" w:hAnsi="Century Gothic"/>
                <w:sz w:val="22"/>
                <w:szCs w:val="22"/>
              </w:rPr>
            </w:pPr>
            <w:r w:rsidRPr="006955D2">
              <w:rPr>
                <w:rFonts w:ascii="Century Gothic" w:hAnsi="Century Gothic"/>
                <w:sz w:val="22"/>
                <w:szCs w:val="22"/>
              </w:rPr>
              <w:t>Komunikacija s javnošću i odnosi s medijima</w:t>
            </w:r>
          </w:p>
          <w:p w:rsidR="006415A7" w:rsidRPr="006955D2" w:rsidRDefault="006415A7" w:rsidP="00C811D5">
            <w:pPr>
              <w:numPr>
                <w:ilvl w:val="0"/>
                <w:numId w:val="37"/>
              </w:numPr>
              <w:rPr>
                <w:rFonts w:ascii="Century Gothic" w:hAnsi="Century Gothic"/>
                <w:b/>
                <w:sz w:val="22"/>
                <w:szCs w:val="22"/>
              </w:rPr>
            </w:pPr>
            <w:r w:rsidRPr="006955D2">
              <w:rPr>
                <w:rFonts w:ascii="Century Gothic" w:hAnsi="Century Gothic"/>
                <w:sz w:val="22"/>
                <w:szCs w:val="22"/>
              </w:rPr>
              <w:t>Brendiranje proizvoda i usluga</w:t>
            </w:r>
          </w:p>
        </w:tc>
      </w:tr>
      <w:tr w:rsidR="006415A7" w:rsidRPr="00C811D5" w:rsidTr="00C811D5">
        <w:trPr>
          <w:trHeight w:val="202"/>
        </w:trPr>
        <w:tc>
          <w:tcPr>
            <w:tcW w:w="1517" w:type="dxa"/>
            <w:shd w:val="clear" w:color="auto" w:fill="auto"/>
          </w:tcPr>
          <w:p w:rsidR="006415A7" w:rsidRDefault="003A4172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6,00</w:t>
            </w:r>
            <w:r w:rsidR="009B2DE8">
              <w:rPr>
                <w:rFonts w:ascii="Century Gothic" w:hAnsi="Century Gothic"/>
                <w:sz w:val="22"/>
                <w:szCs w:val="22"/>
              </w:rPr>
              <w:t>-17</w:t>
            </w:r>
            <w:r w:rsidR="006415A7" w:rsidRPr="006955D2">
              <w:rPr>
                <w:rFonts w:ascii="Century Gothic" w:hAnsi="Century Gothic"/>
                <w:sz w:val="22"/>
                <w:szCs w:val="22"/>
              </w:rPr>
              <w:t>,</w:t>
            </w:r>
            <w:r w:rsidR="009B2DE8">
              <w:rPr>
                <w:rFonts w:ascii="Century Gothic" w:hAnsi="Century Gothic"/>
                <w:sz w:val="22"/>
                <w:szCs w:val="22"/>
              </w:rPr>
              <w:t>00</w:t>
            </w:r>
          </w:p>
          <w:p w:rsidR="00405E30" w:rsidRPr="006955D2" w:rsidRDefault="00405E30" w:rsidP="00C811D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7,00-17,15</w:t>
            </w:r>
          </w:p>
        </w:tc>
        <w:tc>
          <w:tcPr>
            <w:tcW w:w="8974" w:type="dxa"/>
            <w:shd w:val="clear" w:color="auto" w:fill="auto"/>
          </w:tcPr>
          <w:p w:rsidR="006415A7" w:rsidRDefault="009B2DE8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Kako poslovati s turističkom industrijom</w:t>
            </w:r>
          </w:p>
          <w:p w:rsidR="00405E30" w:rsidRPr="006955D2" w:rsidRDefault="00405E30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Podjela priznanja za sudjelovanje</w:t>
            </w:r>
          </w:p>
          <w:p w:rsidR="006415A7" w:rsidRPr="006955D2" w:rsidRDefault="006415A7" w:rsidP="00C811D5">
            <w:pPr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6415A7" w:rsidRPr="00C811D5" w:rsidTr="00C811D5">
        <w:tc>
          <w:tcPr>
            <w:tcW w:w="1517" w:type="dxa"/>
            <w:tcBorders>
              <w:top w:val="single" w:sz="6" w:space="0" w:color="008000"/>
            </w:tcBorders>
            <w:shd w:val="clear" w:color="auto" w:fill="auto"/>
          </w:tcPr>
          <w:p w:rsidR="006415A7" w:rsidRPr="00C811D5" w:rsidRDefault="006415A7" w:rsidP="003C536F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8974" w:type="dxa"/>
            <w:tcBorders>
              <w:top w:val="single" w:sz="6" w:space="0" w:color="008000"/>
            </w:tcBorders>
            <w:shd w:val="clear" w:color="auto" w:fill="auto"/>
          </w:tcPr>
          <w:p w:rsidR="006415A7" w:rsidRPr="00C811D5" w:rsidRDefault="006415A7" w:rsidP="00C73FB7">
            <w:pPr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:rsidR="00AD3CCF" w:rsidRPr="00C811D5" w:rsidRDefault="00AD3CCF" w:rsidP="00C73FB7">
      <w:pPr>
        <w:rPr>
          <w:rFonts w:ascii="Century Gothic" w:hAnsi="Century Gothic"/>
          <w:sz w:val="22"/>
          <w:szCs w:val="22"/>
        </w:rPr>
      </w:pPr>
    </w:p>
    <w:sectPr w:rsidR="00AD3CCF" w:rsidRPr="00C811D5" w:rsidSect="00F16554">
      <w:headerReference w:type="even" r:id="rId7"/>
      <w:headerReference w:type="default" r:id="rId8"/>
      <w:pgSz w:w="11906" w:h="16838"/>
      <w:pgMar w:top="2269" w:right="1021" w:bottom="142" w:left="102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53671" w:rsidRDefault="00253671" w:rsidP="00351B11">
      <w:r>
        <w:separator/>
      </w:r>
    </w:p>
  </w:endnote>
  <w:endnote w:type="continuationSeparator" w:id="0">
    <w:p w:rsidR="00253671" w:rsidRDefault="00253671" w:rsidP="00351B1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53671" w:rsidRDefault="00253671" w:rsidP="00351B11">
      <w:r>
        <w:separator/>
      </w:r>
    </w:p>
  </w:footnote>
  <w:footnote w:type="continuationSeparator" w:id="0">
    <w:p w:rsidR="00253671" w:rsidRDefault="00253671" w:rsidP="00351B1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0000" w:rsidRDefault="00253671">
    <w:r>
      <w:cr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811D5" w:rsidRPr="00AD3556" w:rsidRDefault="00B27B75" w:rsidP="00C811D5">
    <w:pPr>
      <w:jc w:val="center"/>
      <w:rPr>
        <w:rFonts w:ascii="Century Gothic" w:hAnsi="Century Gothic"/>
        <w:b/>
        <w:color w:val="FFFFFF"/>
        <w:sz w:val="22"/>
        <w:szCs w:val="22"/>
      </w:rPr>
    </w:pPr>
    <w:r w:rsidRPr="00B27B75">
      <w:rPr>
        <w:noProof/>
        <w:color w:val="FFFFFF"/>
      </w:rPr>
      <w:pict>
        <v:rect id="_x0000_s2049" style="position:absolute;left:0;text-align:left;margin-left:-96.65pt;margin-top:-77.05pt;width:781.2pt;height:139.85pt;z-index:-251658752" fillcolor="#538135" stroked="f" strokecolor="#f2f2f2" strokeweight="3pt">
          <v:shadow type="perspective" color="#375623" opacity=".5" offset="1pt" offset2="-1pt"/>
        </v:rect>
      </w:pict>
    </w:r>
    <w:r w:rsidR="00C811D5" w:rsidRPr="00AD3556">
      <w:rPr>
        <w:rFonts w:ascii="Century Gothic" w:hAnsi="Century Gothic"/>
        <w:b/>
        <w:color w:val="FFFFFF"/>
        <w:sz w:val="22"/>
        <w:szCs w:val="22"/>
      </w:rPr>
      <w:t>Dvodnevni seminar</w:t>
    </w:r>
  </w:p>
  <w:p w:rsidR="00C811D5" w:rsidRPr="00AD3556" w:rsidRDefault="00C811D5" w:rsidP="00C811D5">
    <w:pPr>
      <w:jc w:val="center"/>
      <w:rPr>
        <w:rFonts w:ascii="Century Gothic" w:hAnsi="Century Gothic"/>
        <w:b/>
        <w:color w:val="FFFFFF"/>
        <w:sz w:val="28"/>
        <w:szCs w:val="22"/>
      </w:rPr>
    </w:pPr>
    <w:r w:rsidRPr="00AD3556">
      <w:rPr>
        <w:rFonts w:ascii="Century Gothic" w:hAnsi="Century Gothic"/>
        <w:b/>
        <w:color w:val="FFFFFF"/>
        <w:sz w:val="28"/>
        <w:szCs w:val="22"/>
      </w:rPr>
      <w:t>"ZA RAZVOJ RURALNIH KRAJEVA" - OBRAZOVANJE ZA TURIZAM NA SELJAČKIM GOSPODARSTVIMA I RURALNI TURIZAM</w:t>
    </w:r>
  </w:p>
  <w:p w:rsidR="00C73FB7" w:rsidRPr="00AD3556" w:rsidRDefault="00C73FB7">
    <w:pPr>
      <w:pStyle w:val="Header"/>
      <w:rPr>
        <w:color w:val="FFFFFF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pt;height:9pt" o:bullet="t">
        <v:imagedata r:id="rId1" o:title="BD14655_"/>
      </v:shape>
    </w:pict>
  </w:numPicBullet>
  <w:abstractNum w:abstractNumId="0">
    <w:nsid w:val="FFFFFF1D"/>
    <w:multiLevelType w:val="multilevel"/>
    <w:tmpl w:val="B4F6D2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E417B0"/>
    <w:multiLevelType w:val="hybridMultilevel"/>
    <w:tmpl w:val="BC2C6B2C"/>
    <w:lvl w:ilvl="0" w:tplc="0A2A2DBE">
      <w:start w:val="1"/>
      <w:numFmt w:val="bullet"/>
      <w:lvlText w:val=""/>
      <w:lvlJc w:val="left"/>
      <w:pPr>
        <w:tabs>
          <w:tab w:val="num" w:pos="717"/>
        </w:tabs>
        <w:ind w:left="720" w:hanging="303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050D6F0E"/>
    <w:multiLevelType w:val="hybridMultilevel"/>
    <w:tmpl w:val="FDB49F80"/>
    <w:lvl w:ilvl="0" w:tplc="041A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9B215E"/>
    <w:multiLevelType w:val="hybridMultilevel"/>
    <w:tmpl w:val="7362EBA0"/>
    <w:lvl w:ilvl="0" w:tplc="60DC3D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36734D"/>
    <w:multiLevelType w:val="hybridMultilevel"/>
    <w:tmpl w:val="0816869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CD6495"/>
    <w:multiLevelType w:val="hybridMultilevel"/>
    <w:tmpl w:val="FA94AF36"/>
    <w:lvl w:ilvl="0" w:tplc="EACE8CF6">
      <w:start w:val="1"/>
      <w:numFmt w:val="bullet"/>
      <w:lvlText w:val=""/>
      <w:lvlJc w:val="left"/>
      <w:pPr>
        <w:tabs>
          <w:tab w:val="num" w:pos="113"/>
        </w:tabs>
        <w:ind w:left="113" w:firstLine="0"/>
      </w:pPr>
      <w:rPr>
        <w:rFonts w:ascii="Wingdings" w:hAnsi="Wingdings" w:hint="default"/>
      </w:rPr>
    </w:lvl>
    <w:lvl w:ilvl="1" w:tplc="E2F8D562">
      <w:start w:val="1"/>
      <w:numFmt w:val="bullet"/>
      <w:lvlText w:val=""/>
      <w:lvlJc w:val="left"/>
      <w:pPr>
        <w:tabs>
          <w:tab w:val="num" w:pos="1477"/>
        </w:tabs>
        <w:ind w:left="1534" w:hanging="454"/>
      </w:pPr>
      <w:rPr>
        <w:rFonts w:ascii="Wingdings" w:hAnsi="Wingdings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444359C"/>
    <w:multiLevelType w:val="hybridMultilevel"/>
    <w:tmpl w:val="BE32F936"/>
    <w:lvl w:ilvl="0" w:tplc="AB72D040">
      <w:numFmt w:val="bullet"/>
      <w:lvlText w:val=""/>
      <w:lvlPicBulletId w:val="0"/>
      <w:lvlJc w:val="left"/>
      <w:pPr>
        <w:ind w:left="1080" w:hanging="360"/>
      </w:pPr>
      <w:rPr>
        <w:rFonts w:ascii="Symbol" w:eastAsia="Calibri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A69729D"/>
    <w:multiLevelType w:val="hybridMultilevel"/>
    <w:tmpl w:val="739ECD34"/>
    <w:lvl w:ilvl="0" w:tplc="041A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8">
    <w:nsid w:val="1B1527A8"/>
    <w:multiLevelType w:val="hybridMultilevel"/>
    <w:tmpl w:val="483442EC"/>
    <w:lvl w:ilvl="0" w:tplc="AB72D040">
      <w:numFmt w:val="bullet"/>
      <w:lvlText w:val=""/>
      <w:lvlPicBulletId w:val="0"/>
      <w:lvlJc w:val="left"/>
      <w:pPr>
        <w:ind w:left="720" w:hanging="360"/>
      </w:pPr>
      <w:rPr>
        <w:rFonts w:ascii="Symbol" w:eastAsia="Calibri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F26793"/>
    <w:multiLevelType w:val="multilevel"/>
    <w:tmpl w:val="FA94AF36"/>
    <w:lvl w:ilvl="0">
      <w:start w:val="1"/>
      <w:numFmt w:val="bullet"/>
      <w:lvlText w:val=""/>
      <w:lvlJc w:val="left"/>
      <w:pPr>
        <w:tabs>
          <w:tab w:val="num" w:pos="113"/>
        </w:tabs>
        <w:ind w:left="113" w:firstLine="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477"/>
        </w:tabs>
        <w:ind w:left="1534" w:hanging="454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D292B16"/>
    <w:multiLevelType w:val="multilevel"/>
    <w:tmpl w:val="1FD486D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477"/>
        </w:tabs>
        <w:ind w:left="1534" w:hanging="454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D3A53EF"/>
    <w:multiLevelType w:val="hybridMultilevel"/>
    <w:tmpl w:val="B144EA5E"/>
    <w:lvl w:ilvl="0" w:tplc="AB72D040">
      <w:numFmt w:val="bullet"/>
      <w:lvlText w:val=""/>
      <w:lvlPicBulletId w:val="0"/>
      <w:lvlJc w:val="left"/>
      <w:pPr>
        <w:ind w:left="720" w:hanging="360"/>
      </w:pPr>
      <w:rPr>
        <w:rFonts w:ascii="Symbol" w:eastAsia="Calibri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F46AC0"/>
    <w:multiLevelType w:val="hybridMultilevel"/>
    <w:tmpl w:val="CC927808"/>
    <w:lvl w:ilvl="0" w:tplc="E2F8D562">
      <w:start w:val="1"/>
      <w:numFmt w:val="bullet"/>
      <w:lvlText w:val=""/>
      <w:lvlJc w:val="left"/>
      <w:pPr>
        <w:tabs>
          <w:tab w:val="num" w:pos="510"/>
        </w:tabs>
        <w:ind w:left="567" w:hanging="454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9A52C1A"/>
    <w:multiLevelType w:val="hybridMultilevel"/>
    <w:tmpl w:val="2856D3B8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D5D47C8"/>
    <w:multiLevelType w:val="hybridMultilevel"/>
    <w:tmpl w:val="EC30942E"/>
    <w:lvl w:ilvl="0" w:tplc="AB72D040">
      <w:numFmt w:val="bullet"/>
      <w:lvlText w:val=""/>
      <w:lvlPicBulletId w:val="0"/>
      <w:lvlJc w:val="left"/>
      <w:pPr>
        <w:ind w:left="1440" w:hanging="360"/>
      </w:pPr>
      <w:rPr>
        <w:rFonts w:ascii="Symbol" w:eastAsia="Calibri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2E166EC"/>
    <w:multiLevelType w:val="hybridMultilevel"/>
    <w:tmpl w:val="F96E9134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023A79"/>
    <w:multiLevelType w:val="hybridMultilevel"/>
    <w:tmpl w:val="0816869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9D36C91"/>
    <w:multiLevelType w:val="hybridMultilevel"/>
    <w:tmpl w:val="7F124FFA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E6411FD"/>
    <w:multiLevelType w:val="hybridMultilevel"/>
    <w:tmpl w:val="032869DE"/>
    <w:lvl w:ilvl="0" w:tplc="AB72D040">
      <w:numFmt w:val="bullet"/>
      <w:lvlText w:val=""/>
      <w:lvlPicBulletId w:val="0"/>
      <w:lvlJc w:val="left"/>
      <w:pPr>
        <w:ind w:left="720" w:hanging="360"/>
      </w:pPr>
      <w:rPr>
        <w:rFonts w:ascii="Symbol" w:eastAsia="Calibri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EAC52D0"/>
    <w:multiLevelType w:val="hybridMultilevel"/>
    <w:tmpl w:val="0816869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13D49D6"/>
    <w:multiLevelType w:val="hybridMultilevel"/>
    <w:tmpl w:val="C9DC920A"/>
    <w:lvl w:ilvl="0" w:tplc="0A2A2DBE">
      <w:start w:val="1"/>
      <w:numFmt w:val="bullet"/>
      <w:lvlText w:val=""/>
      <w:lvlJc w:val="left"/>
      <w:pPr>
        <w:tabs>
          <w:tab w:val="num" w:pos="357"/>
        </w:tabs>
        <w:ind w:left="360" w:hanging="303"/>
      </w:pPr>
      <w:rPr>
        <w:rFonts w:ascii="Wingdings" w:hAnsi="Wingdings" w:hint="default"/>
      </w:rPr>
    </w:lvl>
    <w:lvl w:ilvl="1" w:tplc="E2F8D562">
      <w:start w:val="1"/>
      <w:numFmt w:val="bullet"/>
      <w:lvlText w:val=""/>
      <w:lvlJc w:val="left"/>
      <w:pPr>
        <w:tabs>
          <w:tab w:val="num" w:pos="1477"/>
        </w:tabs>
        <w:ind w:left="1534" w:hanging="454"/>
      </w:pPr>
      <w:rPr>
        <w:rFonts w:ascii="Wingdings" w:hAnsi="Wingdings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177789E"/>
    <w:multiLevelType w:val="hybridMultilevel"/>
    <w:tmpl w:val="1BF84620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28B6830"/>
    <w:multiLevelType w:val="hybridMultilevel"/>
    <w:tmpl w:val="600AD7A4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F8D562">
      <w:start w:val="1"/>
      <w:numFmt w:val="bullet"/>
      <w:lvlText w:val=""/>
      <w:lvlJc w:val="left"/>
      <w:pPr>
        <w:tabs>
          <w:tab w:val="num" w:pos="1477"/>
        </w:tabs>
        <w:ind w:left="1534" w:hanging="454"/>
      </w:pPr>
      <w:rPr>
        <w:rFonts w:ascii="Wingdings" w:hAnsi="Wingdings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5277D2C"/>
    <w:multiLevelType w:val="hybridMultilevel"/>
    <w:tmpl w:val="F482CC6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A2F7AD4"/>
    <w:multiLevelType w:val="hybridMultilevel"/>
    <w:tmpl w:val="CF3A63EA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B592E91"/>
    <w:multiLevelType w:val="hybridMultilevel"/>
    <w:tmpl w:val="7D324DB4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C3E0B1D"/>
    <w:multiLevelType w:val="hybridMultilevel"/>
    <w:tmpl w:val="EBFA82BA"/>
    <w:lvl w:ilvl="0" w:tplc="7AF2339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5DF83914"/>
    <w:multiLevelType w:val="hybridMultilevel"/>
    <w:tmpl w:val="F2C05D38"/>
    <w:lvl w:ilvl="0" w:tplc="0A2A2DBE">
      <w:start w:val="1"/>
      <w:numFmt w:val="bullet"/>
      <w:lvlText w:val=""/>
      <w:lvlJc w:val="left"/>
      <w:pPr>
        <w:tabs>
          <w:tab w:val="num" w:pos="357"/>
        </w:tabs>
        <w:ind w:left="360" w:hanging="303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FBF5C33"/>
    <w:multiLevelType w:val="hybridMultilevel"/>
    <w:tmpl w:val="97CC121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1EF6757"/>
    <w:multiLevelType w:val="hybridMultilevel"/>
    <w:tmpl w:val="845AE5FC"/>
    <w:lvl w:ilvl="0" w:tplc="0A2A2DBE">
      <w:start w:val="1"/>
      <w:numFmt w:val="bullet"/>
      <w:lvlText w:val=""/>
      <w:lvlJc w:val="left"/>
      <w:pPr>
        <w:tabs>
          <w:tab w:val="num" w:pos="357"/>
        </w:tabs>
        <w:ind w:left="360" w:hanging="303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53A1F80"/>
    <w:multiLevelType w:val="hybridMultilevel"/>
    <w:tmpl w:val="873C9E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5552802"/>
    <w:multiLevelType w:val="hybridMultilevel"/>
    <w:tmpl w:val="1E4EDA6E"/>
    <w:lvl w:ilvl="0" w:tplc="AB72D040">
      <w:numFmt w:val="bullet"/>
      <w:lvlText w:val=""/>
      <w:lvlPicBulletId w:val="0"/>
      <w:lvlJc w:val="left"/>
      <w:pPr>
        <w:ind w:left="720" w:hanging="360"/>
      </w:pPr>
      <w:rPr>
        <w:rFonts w:ascii="Symbol" w:eastAsia="Calibri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B962425"/>
    <w:multiLevelType w:val="hybridMultilevel"/>
    <w:tmpl w:val="B48CF158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CFF35D2"/>
    <w:multiLevelType w:val="hybridMultilevel"/>
    <w:tmpl w:val="5B0646A6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6D355DAA"/>
    <w:multiLevelType w:val="hybridMultilevel"/>
    <w:tmpl w:val="1E82D8CA"/>
    <w:lvl w:ilvl="0" w:tplc="E2F8D562">
      <w:start w:val="1"/>
      <w:numFmt w:val="bullet"/>
      <w:lvlText w:val=""/>
      <w:lvlJc w:val="left"/>
      <w:pPr>
        <w:tabs>
          <w:tab w:val="num" w:pos="510"/>
        </w:tabs>
        <w:ind w:left="567" w:hanging="454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642168A"/>
    <w:multiLevelType w:val="hybridMultilevel"/>
    <w:tmpl w:val="D70C6C00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86051A1"/>
    <w:multiLevelType w:val="hybridMultilevel"/>
    <w:tmpl w:val="9620C868"/>
    <w:lvl w:ilvl="0" w:tplc="041A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2"/>
  </w:num>
  <w:num w:numId="3">
    <w:abstractNumId w:val="13"/>
  </w:num>
  <w:num w:numId="4">
    <w:abstractNumId w:val="25"/>
  </w:num>
  <w:num w:numId="5">
    <w:abstractNumId w:val="17"/>
  </w:num>
  <w:num w:numId="6">
    <w:abstractNumId w:val="36"/>
  </w:num>
  <w:num w:numId="7">
    <w:abstractNumId w:val="34"/>
  </w:num>
  <w:num w:numId="8">
    <w:abstractNumId w:val="12"/>
  </w:num>
  <w:num w:numId="9">
    <w:abstractNumId w:val="10"/>
  </w:num>
  <w:num w:numId="10">
    <w:abstractNumId w:val="5"/>
  </w:num>
  <w:num w:numId="11">
    <w:abstractNumId w:val="9"/>
  </w:num>
  <w:num w:numId="12">
    <w:abstractNumId w:val="20"/>
  </w:num>
  <w:num w:numId="13">
    <w:abstractNumId w:val="29"/>
  </w:num>
  <w:num w:numId="14">
    <w:abstractNumId w:val="27"/>
  </w:num>
  <w:num w:numId="15">
    <w:abstractNumId w:val="1"/>
  </w:num>
  <w:num w:numId="16">
    <w:abstractNumId w:val="2"/>
  </w:num>
  <w:num w:numId="17">
    <w:abstractNumId w:val="19"/>
  </w:num>
  <w:num w:numId="18">
    <w:abstractNumId w:val="16"/>
  </w:num>
  <w:num w:numId="19">
    <w:abstractNumId w:val="24"/>
  </w:num>
  <w:num w:numId="20">
    <w:abstractNumId w:val="21"/>
  </w:num>
  <w:num w:numId="21">
    <w:abstractNumId w:val="7"/>
  </w:num>
  <w:num w:numId="22">
    <w:abstractNumId w:val="30"/>
  </w:num>
  <w:num w:numId="23">
    <w:abstractNumId w:val="35"/>
  </w:num>
  <w:num w:numId="24">
    <w:abstractNumId w:val="15"/>
  </w:num>
  <w:num w:numId="25">
    <w:abstractNumId w:val="32"/>
  </w:num>
  <w:num w:numId="26">
    <w:abstractNumId w:val="4"/>
  </w:num>
  <w:num w:numId="27">
    <w:abstractNumId w:val="8"/>
  </w:num>
  <w:num w:numId="28">
    <w:abstractNumId w:val="28"/>
  </w:num>
  <w:num w:numId="29">
    <w:abstractNumId w:val="14"/>
  </w:num>
  <w:num w:numId="30">
    <w:abstractNumId w:val="18"/>
  </w:num>
  <w:num w:numId="31">
    <w:abstractNumId w:val="6"/>
  </w:num>
  <w:num w:numId="32">
    <w:abstractNumId w:val="11"/>
  </w:num>
  <w:num w:numId="33">
    <w:abstractNumId w:val="0"/>
  </w:num>
  <w:num w:numId="34">
    <w:abstractNumId w:val="3"/>
  </w:num>
  <w:num w:numId="35">
    <w:abstractNumId w:val="23"/>
  </w:num>
  <w:num w:numId="36">
    <w:abstractNumId w:val="26"/>
  </w:num>
  <w:num w:numId="37">
    <w:abstractNumId w:val="3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stylePaneFormatFilter w:val="3F01"/>
  <w:defaultTabStop w:val="708"/>
  <w:hyphenationZone w:val="425"/>
  <w:noPunctuationKerning/>
  <w:characterSpacingControl w:val="doNotCompress"/>
  <w:hdrShapeDefaults>
    <o:shapedefaults v:ext="edit" spidmax="4098">
      <o:colormru v:ext="edit" colors="#fc0"/>
      <o:colormenu v:ext="edit" fillcolor="#fc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rAwNDc3MjCyNDQ1NzRW0lEKTi0uzszPAykwrQUAo6K9TywAAAA="/>
  </w:docVars>
  <w:rsids>
    <w:rsidRoot w:val="004F3BBB"/>
    <w:rsid w:val="00002300"/>
    <w:rsid w:val="000065F3"/>
    <w:rsid w:val="00011629"/>
    <w:rsid w:val="00016A64"/>
    <w:rsid w:val="00021B11"/>
    <w:rsid w:val="00022705"/>
    <w:rsid w:val="0002450F"/>
    <w:rsid w:val="00024F2C"/>
    <w:rsid w:val="0002745F"/>
    <w:rsid w:val="00036D14"/>
    <w:rsid w:val="0004256F"/>
    <w:rsid w:val="000434B2"/>
    <w:rsid w:val="0004662A"/>
    <w:rsid w:val="0004728C"/>
    <w:rsid w:val="000504DD"/>
    <w:rsid w:val="000528C5"/>
    <w:rsid w:val="0005466A"/>
    <w:rsid w:val="00061B7B"/>
    <w:rsid w:val="0006303E"/>
    <w:rsid w:val="0007074A"/>
    <w:rsid w:val="0008252A"/>
    <w:rsid w:val="00086C77"/>
    <w:rsid w:val="00087196"/>
    <w:rsid w:val="000878C1"/>
    <w:rsid w:val="0009222D"/>
    <w:rsid w:val="00093DB9"/>
    <w:rsid w:val="0009565C"/>
    <w:rsid w:val="00095E93"/>
    <w:rsid w:val="000968E1"/>
    <w:rsid w:val="000971CE"/>
    <w:rsid w:val="000B070A"/>
    <w:rsid w:val="000B67DE"/>
    <w:rsid w:val="000C264F"/>
    <w:rsid w:val="000C289F"/>
    <w:rsid w:val="000C40E5"/>
    <w:rsid w:val="000D38F3"/>
    <w:rsid w:val="000D49D8"/>
    <w:rsid w:val="000D4EB4"/>
    <w:rsid w:val="000F1AA1"/>
    <w:rsid w:val="000F22FA"/>
    <w:rsid w:val="000F31F9"/>
    <w:rsid w:val="00102B2D"/>
    <w:rsid w:val="00103016"/>
    <w:rsid w:val="001050FE"/>
    <w:rsid w:val="001118E6"/>
    <w:rsid w:val="00111B2E"/>
    <w:rsid w:val="00113788"/>
    <w:rsid w:val="00114534"/>
    <w:rsid w:val="00117C56"/>
    <w:rsid w:val="00120645"/>
    <w:rsid w:val="00136C75"/>
    <w:rsid w:val="00140066"/>
    <w:rsid w:val="00143688"/>
    <w:rsid w:val="00146159"/>
    <w:rsid w:val="001512C1"/>
    <w:rsid w:val="001537F2"/>
    <w:rsid w:val="00154E05"/>
    <w:rsid w:val="00157772"/>
    <w:rsid w:val="00160724"/>
    <w:rsid w:val="00161B49"/>
    <w:rsid w:val="00163E6E"/>
    <w:rsid w:val="00173C16"/>
    <w:rsid w:val="0017446A"/>
    <w:rsid w:val="00175806"/>
    <w:rsid w:val="001831C1"/>
    <w:rsid w:val="00193708"/>
    <w:rsid w:val="00193CC1"/>
    <w:rsid w:val="0019687B"/>
    <w:rsid w:val="001A07E0"/>
    <w:rsid w:val="001A0A83"/>
    <w:rsid w:val="001B1128"/>
    <w:rsid w:val="001B3F87"/>
    <w:rsid w:val="001B5B0D"/>
    <w:rsid w:val="001C06C2"/>
    <w:rsid w:val="001C0B87"/>
    <w:rsid w:val="001C43B4"/>
    <w:rsid w:val="001D2000"/>
    <w:rsid w:val="001D4B04"/>
    <w:rsid w:val="001D5B08"/>
    <w:rsid w:val="001E2DCA"/>
    <w:rsid w:val="001E6668"/>
    <w:rsid w:val="001F4234"/>
    <w:rsid w:val="00204B1A"/>
    <w:rsid w:val="00205260"/>
    <w:rsid w:val="0020698E"/>
    <w:rsid w:val="00216628"/>
    <w:rsid w:val="00216713"/>
    <w:rsid w:val="00216878"/>
    <w:rsid w:val="0022365E"/>
    <w:rsid w:val="0022634E"/>
    <w:rsid w:val="00231B51"/>
    <w:rsid w:val="00234872"/>
    <w:rsid w:val="00240063"/>
    <w:rsid w:val="00241BE1"/>
    <w:rsid w:val="00247C92"/>
    <w:rsid w:val="00253638"/>
    <w:rsid w:val="00253671"/>
    <w:rsid w:val="00253CE5"/>
    <w:rsid w:val="00254267"/>
    <w:rsid w:val="00255515"/>
    <w:rsid w:val="00260318"/>
    <w:rsid w:val="00267DF3"/>
    <w:rsid w:val="00271B1E"/>
    <w:rsid w:val="00274CA4"/>
    <w:rsid w:val="00276CBC"/>
    <w:rsid w:val="00276D3A"/>
    <w:rsid w:val="00277D99"/>
    <w:rsid w:val="00281F86"/>
    <w:rsid w:val="00282208"/>
    <w:rsid w:val="0029114B"/>
    <w:rsid w:val="00295BAB"/>
    <w:rsid w:val="002977EA"/>
    <w:rsid w:val="002A4694"/>
    <w:rsid w:val="002A7F50"/>
    <w:rsid w:val="002B2510"/>
    <w:rsid w:val="002B54E6"/>
    <w:rsid w:val="002B77AA"/>
    <w:rsid w:val="002C0303"/>
    <w:rsid w:val="002C3A09"/>
    <w:rsid w:val="002C6421"/>
    <w:rsid w:val="002D7629"/>
    <w:rsid w:val="002E1D91"/>
    <w:rsid w:val="002F1223"/>
    <w:rsid w:val="002F1BAA"/>
    <w:rsid w:val="002F280E"/>
    <w:rsid w:val="00307B97"/>
    <w:rsid w:val="00320E4A"/>
    <w:rsid w:val="00332AD4"/>
    <w:rsid w:val="00332BD1"/>
    <w:rsid w:val="00345910"/>
    <w:rsid w:val="0034743A"/>
    <w:rsid w:val="00351B11"/>
    <w:rsid w:val="003549D7"/>
    <w:rsid w:val="00356EBA"/>
    <w:rsid w:val="00360173"/>
    <w:rsid w:val="00363C1E"/>
    <w:rsid w:val="003640EA"/>
    <w:rsid w:val="003658CB"/>
    <w:rsid w:val="00372534"/>
    <w:rsid w:val="00372DEC"/>
    <w:rsid w:val="00381914"/>
    <w:rsid w:val="00383508"/>
    <w:rsid w:val="0038376D"/>
    <w:rsid w:val="0039362E"/>
    <w:rsid w:val="00393F21"/>
    <w:rsid w:val="003A1721"/>
    <w:rsid w:val="003A18A9"/>
    <w:rsid w:val="003A4172"/>
    <w:rsid w:val="003B139B"/>
    <w:rsid w:val="003B620B"/>
    <w:rsid w:val="003B75E4"/>
    <w:rsid w:val="003B763D"/>
    <w:rsid w:val="003B7902"/>
    <w:rsid w:val="003C0BAF"/>
    <w:rsid w:val="003C536F"/>
    <w:rsid w:val="003D039B"/>
    <w:rsid w:val="003D2928"/>
    <w:rsid w:val="003D448F"/>
    <w:rsid w:val="003D551E"/>
    <w:rsid w:val="003E00D4"/>
    <w:rsid w:val="003E2CF2"/>
    <w:rsid w:val="003E3B39"/>
    <w:rsid w:val="003E431E"/>
    <w:rsid w:val="003F34FD"/>
    <w:rsid w:val="003F37B1"/>
    <w:rsid w:val="003F4963"/>
    <w:rsid w:val="003F5C8C"/>
    <w:rsid w:val="003F7BE0"/>
    <w:rsid w:val="00400AE0"/>
    <w:rsid w:val="00404985"/>
    <w:rsid w:val="00405E30"/>
    <w:rsid w:val="00406824"/>
    <w:rsid w:val="004116AE"/>
    <w:rsid w:val="00414A3D"/>
    <w:rsid w:val="0042108B"/>
    <w:rsid w:val="00421D6D"/>
    <w:rsid w:val="00425BC4"/>
    <w:rsid w:val="0043197F"/>
    <w:rsid w:val="004336E7"/>
    <w:rsid w:val="00434CE9"/>
    <w:rsid w:val="00452DC2"/>
    <w:rsid w:val="00466897"/>
    <w:rsid w:val="00480020"/>
    <w:rsid w:val="00490DA3"/>
    <w:rsid w:val="00493502"/>
    <w:rsid w:val="004A1E65"/>
    <w:rsid w:val="004A2738"/>
    <w:rsid w:val="004B4190"/>
    <w:rsid w:val="004B6411"/>
    <w:rsid w:val="004B6BA8"/>
    <w:rsid w:val="004C3701"/>
    <w:rsid w:val="004C4E62"/>
    <w:rsid w:val="004C6E0A"/>
    <w:rsid w:val="004D20E2"/>
    <w:rsid w:val="004D7B6E"/>
    <w:rsid w:val="004E12AA"/>
    <w:rsid w:val="004F3163"/>
    <w:rsid w:val="004F3BBB"/>
    <w:rsid w:val="004F7091"/>
    <w:rsid w:val="00504F5D"/>
    <w:rsid w:val="005051E2"/>
    <w:rsid w:val="00505FC9"/>
    <w:rsid w:val="00506CB5"/>
    <w:rsid w:val="00511897"/>
    <w:rsid w:val="005156D9"/>
    <w:rsid w:val="00522840"/>
    <w:rsid w:val="005278D9"/>
    <w:rsid w:val="0053270C"/>
    <w:rsid w:val="00540729"/>
    <w:rsid w:val="00546828"/>
    <w:rsid w:val="00546F30"/>
    <w:rsid w:val="0055084B"/>
    <w:rsid w:val="0055122A"/>
    <w:rsid w:val="00552994"/>
    <w:rsid w:val="005540CD"/>
    <w:rsid w:val="005577EC"/>
    <w:rsid w:val="005606C0"/>
    <w:rsid w:val="005636D4"/>
    <w:rsid w:val="00567443"/>
    <w:rsid w:val="00571191"/>
    <w:rsid w:val="00574E5F"/>
    <w:rsid w:val="00576112"/>
    <w:rsid w:val="00576D62"/>
    <w:rsid w:val="005838CD"/>
    <w:rsid w:val="00586F22"/>
    <w:rsid w:val="0059075B"/>
    <w:rsid w:val="00597378"/>
    <w:rsid w:val="005A34D5"/>
    <w:rsid w:val="005A7D6C"/>
    <w:rsid w:val="005B0E61"/>
    <w:rsid w:val="005B11B7"/>
    <w:rsid w:val="005B3818"/>
    <w:rsid w:val="005C7BBB"/>
    <w:rsid w:val="005E3B4B"/>
    <w:rsid w:val="005F4F9C"/>
    <w:rsid w:val="005F67FA"/>
    <w:rsid w:val="006045CF"/>
    <w:rsid w:val="006119B4"/>
    <w:rsid w:val="0062169E"/>
    <w:rsid w:val="00622A7B"/>
    <w:rsid w:val="00623888"/>
    <w:rsid w:val="006304E5"/>
    <w:rsid w:val="00631B58"/>
    <w:rsid w:val="00633C7C"/>
    <w:rsid w:val="00637FCB"/>
    <w:rsid w:val="006415A7"/>
    <w:rsid w:val="00650653"/>
    <w:rsid w:val="006523F9"/>
    <w:rsid w:val="00653400"/>
    <w:rsid w:val="00656D49"/>
    <w:rsid w:val="0068188F"/>
    <w:rsid w:val="00692406"/>
    <w:rsid w:val="006937C4"/>
    <w:rsid w:val="00694545"/>
    <w:rsid w:val="006955D2"/>
    <w:rsid w:val="006958F7"/>
    <w:rsid w:val="00697821"/>
    <w:rsid w:val="006A1FED"/>
    <w:rsid w:val="006B0A61"/>
    <w:rsid w:val="006B3731"/>
    <w:rsid w:val="006B472F"/>
    <w:rsid w:val="006C296D"/>
    <w:rsid w:val="006C2BBE"/>
    <w:rsid w:val="006C574E"/>
    <w:rsid w:val="006D14AF"/>
    <w:rsid w:val="006D1DF9"/>
    <w:rsid w:val="006D5D5A"/>
    <w:rsid w:val="006D62DF"/>
    <w:rsid w:val="006E28A6"/>
    <w:rsid w:val="006E6052"/>
    <w:rsid w:val="006E7875"/>
    <w:rsid w:val="006F2170"/>
    <w:rsid w:val="006F4D2F"/>
    <w:rsid w:val="006F6191"/>
    <w:rsid w:val="00701BB7"/>
    <w:rsid w:val="00705F9A"/>
    <w:rsid w:val="0070792C"/>
    <w:rsid w:val="007115A3"/>
    <w:rsid w:val="007131ED"/>
    <w:rsid w:val="007144A1"/>
    <w:rsid w:val="0072389D"/>
    <w:rsid w:val="00724498"/>
    <w:rsid w:val="00730E29"/>
    <w:rsid w:val="007402A8"/>
    <w:rsid w:val="0074574E"/>
    <w:rsid w:val="007526BD"/>
    <w:rsid w:val="00756671"/>
    <w:rsid w:val="00757398"/>
    <w:rsid w:val="00760B39"/>
    <w:rsid w:val="0077055E"/>
    <w:rsid w:val="00771925"/>
    <w:rsid w:val="00772410"/>
    <w:rsid w:val="0077406C"/>
    <w:rsid w:val="00775CDC"/>
    <w:rsid w:val="00784394"/>
    <w:rsid w:val="00784A32"/>
    <w:rsid w:val="00784C5C"/>
    <w:rsid w:val="007865CF"/>
    <w:rsid w:val="007920E6"/>
    <w:rsid w:val="00793698"/>
    <w:rsid w:val="00795C1F"/>
    <w:rsid w:val="007A0347"/>
    <w:rsid w:val="007A22A9"/>
    <w:rsid w:val="007A51F9"/>
    <w:rsid w:val="007A7327"/>
    <w:rsid w:val="007A79BD"/>
    <w:rsid w:val="007B3694"/>
    <w:rsid w:val="007B672D"/>
    <w:rsid w:val="007B7EAE"/>
    <w:rsid w:val="007C19DD"/>
    <w:rsid w:val="007C6BEE"/>
    <w:rsid w:val="007D4F1A"/>
    <w:rsid w:val="007D7291"/>
    <w:rsid w:val="007E0C39"/>
    <w:rsid w:val="007E24FA"/>
    <w:rsid w:val="007F04A1"/>
    <w:rsid w:val="007F0833"/>
    <w:rsid w:val="007F3B95"/>
    <w:rsid w:val="007F54C6"/>
    <w:rsid w:val="00803BBF"/>
    <w:rsid w:val="00806322"/>
    <w:rsid w:val="008076B6"/>
    <w:rsid w:val="0081754F"/>
    <w:rsid w:val="00817E49"/>
    <w:rsid w:val="00822328"/>
    <w:rsid w:val="00822F9D"/>
    <w:rsid w:val="00823230"/>
    <w:rsid w:val="008244AF"/>
    <w:rsid w:val="008279C9"/>
    <w:rsid w:val="008347C2"/>
    <w:rsid w:val="0083509A"/>
    <w:rsid w:val="00835CD5"/>
    <w:rsid w:val="0084797D"/>
    <w:rsid w:val="008512D6"/>
    <w:rsid w:val="00853678"/>
    <w:rsid w:val="00854F59"/>
    <w:rsid w:val="008636CD"/>
    <w:rsid w:val="00875585"/>
    <w:rsid w:val="0087579E"/>
    <w:rsid w:val="0089059F"/>
    <w:rsid w:val="00890F2C"/>
    <w:rsid w:val="0089486A"/>
    <w:rsid w:val="008A0843"/>
    <w:rsid w:val="008A1930"/>
    <w:rsid w:val="008B14D7"/>
    <w:rsid w:val="008B3631"/>
    <w:rsid w:val="008B4044"/>
    <w:rsid w:val="008B4BC2"/>
    <w:rsid w:val="008C344A"/>
    <w:rsid w:val="008C51D7"/>
    <w:rsid w:val="008D03D2"/>
    <w:rsid w:val="008D18B4"/>
    <w:rsid w:val="008D2857"/>
    <w:rsid w:val="008D2FE1"/>
    <w:rsid w:val="008D54F5"/>
    <w:rsid w:val="008E11A8"/>
    <w:rsid w:val="008E55C9"/>
    <w:rsid w:val="008E688C"/>
    <w:rsid w:val="008F0303"/>
    <w:rsid w:val="009004B1"/>
    <w:rsid w:val="00900FA3"/>
    <w:rsid w:val="00901072"/>
    <w:rsid w:val="0090230F"/>
    <w:rsid w:val="00904C63"/>
    <w:rsid w:val="00905182"/>
    <w:rsid w:val="00906C71"/>
    <w:rsid w:val="009144C5"/>
    <w:rsid w:val="00914838"/>
    <w:rsid w:val="00916163"/>
    <w:rsid w:val="00920538"/>
    <w:rsid w:val="009230E3"/>
    <w:rsid w:val="00931D20"/>
    <w:rsid w:val="009321BF"/>
    <w:rsid w:val="00932B91"/>
    <w:rsid w:val="0093392D"/>
    <w:rsid w:val="00933EB1"/>
    <w:rsid w:val="0093542E"/>
    <w:rsid w:val="00937CD2"/>
    <w:rsid w:val="00940AD0"/>
    <w:rsid w:val="00942F7C"/>
    <w:rsid w:val="00945182"/>
    <w:rsid w:val="00947049"/>
    <w:rsid w:val="009554C8"/>
    <w:rsid w:val="00956941"/>
    <w:rsid w:val="009813D9"/>
    <w:rsid w:val="00982115"/>
    <w:rsid w:val="009905BD"/>
    <w:rsid w:val="009A0BAA"/>
    <w:rsid w:val="009B2DE8"/>
    <w:rsid w:val="009C12E2"/>
    <w:rsid w:val="009C38B8"/>
    <w:rsid w:val="009C3F2E"/>
    <w:rsid w:val="009C44D1"/>
    <w:rsid w:val="009D30C9"/>
    <w:rsid w:val="009F402C"/>
    <w:rsid w:val="00A0160C"/>
    <w:rsid w:val="00A02EAA"/>
    <w:rsid w:val="00A06464"/>
    <w:rsid w:val="00A1306D"/>
    <w:rsid w:val="00A1360C"/>
    <w:rsid w:val="00A17C65"/>
    <w:rsid w:val="00A17D50"/>
    <w:rsid w:val="00A20665"/>
    <w:rsid w:val="00A2186C"/>
    <w:rsid w:val="00A271DA"/>
    <w:rsid w:val="00A35E84"/>
    <w:rsid w:val="00A4332E"/>
    <w:rsid w:val="00A43AB7"/>
    <w:rsid w:val="00A441CA"/>
    <w:rsid w:val="00A44A36"/>
    <w:rsid w:val="00A46759"/>
    <w:rsid w:val="00A57FA9"/>
    <w:rsid w:val="00A60941"/>
    <w:rsid w:val="00A6569A"/>
    <w:rsid w:val="00A66070"/>
    <w:rsid w:val="00A67A64"/>
    <w:rsid w:val="00A67BBB"/>
    <w:rsid w:val="00A76A09"/>
    <w:rsid w:val="00A81A48"/>
    <w:rsid w:val="00A824B7"/>
    <w:rsid w:val="00A877CE"/>
    <w:rsid w:val="00A951EF"/>
    <w:rsid w:val="00A96D9B"/>
    <w:rsid w:val="00AA5702"/>
    <w:rsid w:val="00AB3B88"/>
    <w:rsid w:val="00AB6C71"/>
    <w:rsid w:val="00AB7314"/>
    <w:rsid w:val="00AB7C0E"/>
    <w:rsid w:val="00AC120D"/>
    <w:rsid w:val="00AC5EE1"/>
    <w:rsid w:val="00AD0711"/>
    <w:rsid w:val="00AD3556"/>
    <w:rsid w:val="00AD3CCF"/>
    <w:rsid w:val="00AE028B"/>
    <w:rsid w:val="00AE502C"/>
    <w:rsid w:val="00AE60ED"/>
    <w:rsid w:val="00B02D0C"/>
    <w:rsid w:val="00B053DB"/>
    <w:rsid w:val="00B10D96"/>
    <w:rsid w:val="00B154D0"/>
    <w:rsid w:val="00B16B22"/>
    <w:rsid w:val="00B16FB5"/>
    <w:rsid w:val="00B22D34"/>
    <w:rsid w:val="00B26E34"/>
    <w:rsid w:val="00B27B75"/>
    <w:rsid w:val="00B310C8"/>
    <w:rsid w:val="00B339CB"/>
    <w:rsid w:val="00B4162F"/>
    <w:rsid w:val="00B4240F"/>
    <w:rsid w:val="00B4400F"/>
    <w:rsid w:val="00B4732B"/>
    <w:rsid w:val="00B63BF8"/>
    <w:rsid w:val="00B6612A"/>
    <w:rsid w:val="00B75033"/>
    <w:rsid w:val="00B812A9"/>
    <w:rsid w:val="00B81475"/>
    <w:rsid w:val="00B9061D"/>
    <w:rsid w:val="00B95C2B"/>
    <w:rsid w:val="00BA1B76"/>
    <w:rsid w:val="00BA3E77"/>
    <w:rsid w:val="00BA4EA7"/>
    <w:rsid w:val="00BA53E7"/>
    <w:rsid w:val="00BB5F0A"/>
    <w:rsid w:val="00BB6976"/>
    <w:rsid w:val="00BB6C4C"/>
    <w:rsid w:val="00BB7BF1"/>
    <w:rsid w:val="00BC020B"/>
    <w:rsid w:val="00BC1BA8"/>
    <w:rsid w:val="00BC1DE4"/>
    <w:rsid w:val="00BC7EFD"/>
    <w:rsid w:val="00BD1AEB"/>
    <w:rsid w:val="00BE05CF"/>
    <w:rsid w:val="00BF3B11"/>
    <w:rsid w:val="00C03B12"/>
    <w:rsid w:val="00C04C6C"/>
    <w:rsid w:val="00C069AD"/>
    <w:rsid w:val="00C14900"/>
    <w:rsid w:val="00C167A5"/>
    <w:rsid w:val="00C20760"/>
    <w:rsid w:val="00C213AA"/>
    <w:rsid w:val="00C2556A"/>
    <w:rsid w:val="00C32591"/>
    <w:rsid w:val="00C4130A"/>
    <w:rsid w:val="00C54767"/>
    <w:rsid w:val="00C54F10"/>
    <w:rsid w:val="00C73FB7"/>
    <w:rsid w:val="00C811D5"/>
    <w:rsid w:val="00C85941"/>
    <w:rsid w:val="00C90F46"/>
    <w:rsid w:val="00C93A92"/>
    <w:rsid w:val="00C95697"/>
    <w:rsid w:val="00C97444"/>
    <w:rsid w:val="00CA3C5B"/>
    <w:rsid w:val="00CB084B"/>
    <w:rsid w:val="00CC04BC"/>
    <w:rsid w:val="00CC2718"/>
    <w:rsid w:val="00CC4194"/>
    <w:rsid w:val="00CC7052"/>
    <w:rsid w:val="00CD0A4C"/>
    <w:rsid w:val="00CD313C"/>
    <w:rsid w:val="00CD5882"/>
    <w:rsid w:val="00CE0A80"/>
    <w:rsid w:val="00CE3C89"/>
    <w:rsid w:val="00CE4419"/>
    <w:rsid w:val="00CE6AFB"/>
    <w:rsid w:val="00CF13AF"/>
    <w:rsid w:val="00CF4E58"/>
    <w:rsid w:val="00D000F3"/>
    <w:rsid w:val="00D0062B"/>
    <w:rsid w:val="00D03FDB"/>
    <w:rsid w:val="00D05511"/>
    <w:rsid w:val="00D106A3"/>
    <w:rsid w:val="00D119FE"/>
    <w:rsid w:val="00D134F3"/>
    <w:rsid w:val="00D239A3"/>
    <w:rsid w:val="00D24988"/>
    <w:rsid w:val="00D337FD"/>
    <w:rsid w:val="00D42E53"/>
    <w:rsid w:val="00D44D51"/>
    <w:rsid w:val="00D44D9A"/>
    <w:rsid w:val="00D470D9"/>
    <w:rsid w:val="00D516BA"/>
    <w:rsid w:val="00D54375"/>
    <w:rsid w:val="00D63FFB"/>
    <w:rsid w:val="00D66A01"/>
    <w:rsid w:val="00D70AC1"/>
    <w:rsid w:val="00D74E03"/>
    <w:rsid w:val="00D77364"/>
    <w:rsid w:val="00D83FD3"/>
    <w:rsid w:val="00D9174E"/>
    <w:rsid w:val="00D95260"/>
    <w:rsid w:val="00D95D18"/>
    <w:rsid w:val="00D96FB2"/>
    <w:rsid w:val="00D9703E"/>
    <w:rsid w:val="00DA1114"/>
    <w:rsid w:val="00DA1F4E"/>
    <w:rsid w:val="00DB0C23"/>
    <w:rsid w:val="00DB1B4F"/>
    <w:rsid w:val="00DB5409"/>
    <w:rsid w:val="00DB6855"/>
    <w:rsid w:val="00DC0F47"/>
    <w:rsid w:val="00DC1BF1"/>
    <w:rsid w:val="00DC22D8"/>
    <w:rsid w:val="00DC64A2"/>
    <w:rsid w:val="00DC75CF"/>
    <w:rsid w:val="00DD5B0D"/>
    <w:rsid w:val="00DD74BB"/>
    <w:rsid w:val="00DE13B7"/>
    <w:rsid w:val="00DE41D9"/>
    <w:rsid w:val="00DE717A"/>
    <w:rsid w:val="00DE777E"/>
    <w:rsid w:val="00DF4DE2"/>
    <w:rsid w:val="00DF668E"/>
    <w:rsid w:val="00DF7C8F"/>
    <w:rsid w:val="00E02F6F"/>
    <w:rsid w:val="00E0647C"/>
    <w:rsid w:val="00E100EF"/>
    <w:rsid w:val="00E10613"/>
    <w:rsid w:val="00E147E7"/>
    <w:rsid w:val="00E16B5E"/>
    <w:rsid w:val="00E17DE7"/>
    <w:rsid w:val="00E21D0C"/>
    <w:rsid w:val="00E255DE"/>
    <w:rsid w:val="00E34741"/>
    <w:rsid w:val="00E34CF2"/>
    <w:rsid w:val="00E40F50"/>
    <w:rsid w:val="00E42100"/>
    <w:rsid w:val="00E45646"/>
    <w:rsid w:val="00E46EAF"/>
    <w:rsid w:val="00E55EFA"/>
    <w:rsid w:val="00E5656E"/>
    <w:rsid w:val="00E607D9"/>
    <w:rsid w:val="00E60BC4"/>
    <w:rsid w:val="00E6425B"/>
    <w:rsid w:val="00E6604B"/>
    <w:rsid w:val="00E67107"/>
    <w:rsid w:val="00E7017C"/>
    <w:rsid w:val="00E7157E"/>
    <w:rsid w:val="00E75388"/>
    <w:rsid w:val="00E86380"/>
    <w:rsid w:val="00E91F82"/>
    <w:rsid w:val="00E94A9D"/>
    <w:rsid w:val="00EA1A74"/>
    <w:rsid w:val="00EA2A22"/>
    <w:rsid w:val="00EA2DDC"/>
    <w:rsid w:val="00EA4292"/>
    <w:rsid w:val="00EA4FE8"/>
    <w:rsid w:val="00EA64EC"/>
    <w:rsid w:val="00EB6801"/>
    <w:rsid w:val="00EC0D16"/>
    <w:rsid w:val="00EC132A"/>
    <w:rsid w:val="00EC4B83"/>
    <w:rsid w:val="00EC6168"/>
    <w:rsid w:val="00EC78FB"/>
    <w:rsid w:val="00EE089F"/>
    <w:rsid w:val="00EE146A"/>
    <w:rsid w:val="00EE7E7C"/>
    <w:rsid w:val="00F0743F"/>
    <w:rsid w:val="00F1227A"/>
    <w:rsid w:val="00F14C50"/>
    <w:rsid w:val="00F16554"/>
    <w:rsid w:val="00F16E4F"/>
    <w:rsid w:val="00F178F7"/>
    <w:rsid w:val="00F2510C"/>
    <w:rsid w:val="00F26846"/>
    <w:rsid w:val="00F27EF8"/>
    <w:rsid w:val="00F33354"/>
    <w:rsid w:val="00F50843"/>
    <w:rsid w:val="00F52409"/>
    <w:rsid w:val="00F53119"/>
    <w:rsid w:val="00F5422F"/>
    <w:rsid w:val="00F54B7D"/>
    <w:rsid w:val="00F60339"/>
    <w:rsid w:val="00F62469"/>
    <w:rsid w:val="00F63ABE"/>
    <w:rsid w:val="00F65037"/>
    <w:rsid w:val="00F7367D"/>
    <w:rsid w:val="00F741C5"/>
    <w:rsid w:val="00F751B0"/>
    <w:rsid w:val="00F75448"/>
    <w:rsid w:val="00F82F5D"/>
    <w:rsid w:val="00F8535C"/>
    <w:rsid w:val="00F86B0C"/>
    <w:rsid w:val="00F917D3"/>
    <w:rsid w:val="00F91B56"/>
    <w:rsid w:val="00F96F3D"/>
    <w:rsid w:val="00F97DCC"/>
    <w:rsid w:val="00FA1851"/>
    <w:rsid w:val="00FA53A4"/>
    <w:rsid w:val="00FA718C"/>
    <w:rsid w:val="00FB1345"/>
    <w:rsid w:val="00FB667E"/>
    <w:rsid w:val="00FC1C8E"/>
    <w:rsid w:val="00FC53E8"/>
    <w:rsid w:val="00FC687A"/>
    <w:rsid w:val="00FD2D8E"/>
    <w:rsid w:val="00FD78A5"/>
    <w:rsid w:val="00FF22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>
      <o:colormru v:ext="edit" colors="#fc0"/>
      <o:colormenu v:ext="edit" fillcolor="#fc0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27B7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Web3">
    <w:name w:val="Table Web 3"/>
    <w:basedOn w:val="TableNormal"/>
    <w:rsid w:val="008E55C9"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LightGrid-Accent31">
    <w:name w:val="Light Grid - Accent 31"/>
    <w:basedOn w:val="Normal"/>
    <w:uiPriority w:val="34"/>
    <w:qFormat/>
    <w:rsid w:val="00784A32"/>
    <w:pPr>
      <w:ind w:left="708"/>
    </w:pPr>
  </w:style>
  <w:style w:type="table" w:styleId="TableGrid">
    <w:name w:val="Table Grid"/>
    <w:basedOn w:val="TableNormal"/>
    <w:uiPriority w:val="59"/>
    <w:rsid w:val="00DC1BF1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DC1BF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C1B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77364"/>
    <w:pPr>
      <w:tabs>
        <w:tab w:val="center" w:pos="4536"/>
        <w:tab w:val="right" w:pos="9072"/>
      </w:tabs>
    </w:pPr>
    <w:rPr>
      <w:rFonts w:ascii="Arial Narrow" w:hAnsi="Arial Narrow"/>
    </w:rPr>
  </w:style>
  <w:style w:type="character" w:customStyle="1" w:styleId="HeaderChar">
    <w:name w:val="Header Char"/>
    <w:link w:val="Header"/>
    <w:rsid w:val="00D77364"/>
    <w:rPr>
      <w:rFonts w:ascii="Arial Narrow" w:hAnsi="Arial Narrow"/>
      <w:sz w:val="24"/>
      <w:szCs w:val="24"/>
    </w:rPr>
  </w:style>
  <w:style w:type="character" w:styleId="Hyperlink">
    <w:name w:val="Hyperlink"/>
    <w:rsid w:val="00940AD0"/>
    <w:rPr>
      <w:color w:val="0000FF"/>
      <w:u w:val="single"/>
    </w:rPr>
  </w:style>
  <w:style w:type="paragraph" w:styleId="Footer">
    <w:name w:val="footer"/>
    <w:basedOn w:val="Normal"/>
    <w:link w:val="FooterChar"/>
    <w:rsid w:val="00C73FB7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C73FB7"/>
    <w:rPr>
      <w:sz w:val="24"/>
      <w:szCs w:val="24"/>
    </w:rPr>
  </w:style>
  <w:style w:type="table" w:styleId="TableSimple1">
    <w:name w:val="Table Simple 1"/>
    <w:basedOn w:val="TableNormal"/>
    <w:rsid w:val="00C73FB7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277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minar</vt:lpstr>
    </vt:vector>
  </TitlesOfParts>
  <Company>Hrvatski farmer d.d.</Company>
  <LinksUpToDate>false</LinksUpToDate>
  <CharactersWithSpaces>26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</dc:title>
  <dc:creator>Dijana Katica</dc:creator>
  <cp:lastModifiedBy>Tomislav</cp:lastModifiedBy>
  <cp:revision>4</cp:revision>
  <cp:lastPrinted>2016-11-02T12:00:00Z</cp:lastPrinted>
  <dcterms:created xsi:type="dcterms:W3CDTF">2017-02-03T14:59:00Z</dcterms:created>
  <dcterms:modified xsi:type="dcterms:W3CDTF">2017-02-08T14:33:00Z</dcterms:modified>
</cp:coreProperties>
</file>